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99067" w14:textId="77777777" w:rsidR="00A76DE7" w:rsidRDefault="002F666D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noProof/>
          <w:sz w:val="20"/>
          <w:szCs w:val="20"/>
          <w:lang w:eastAsia="zh-C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FD29831" wp14:editId="4D258FB4">
                <wp:simplePos x="0" y="0"/>
                <wp:positionH relativeFrom="column">
                  <wp:posOffset>5374640</wp:posOffset>
                </wp:positionH>
                <wp:positionV relativeFrom="paragraph">
                  <wp:posOffset>5715</wp:posOffset>
                </wp:positionV>
                <wp:extent cx="1259840" cy="328930"/>
                <wp:effectExtent l="0" t="0" r="16510" b="139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9840" cy="328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44FC9490" w14:textId="77777777" w:rsidR="00A76DE7" w:rsidRDefault="002F666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P-001/F/CKY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FD298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3.2pt;margin-top:.45pt;width:99.2pt;height:25.9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">
                <v:textbox style="mso-fit-shape-to-text:t">
                  <w:txbxContent>
                    <w:p w14:paraId="44FC9490" w14:textId="77777777" w:rsidR="00A76DE7" w:rsidRDefault="002F666D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P-001/F/CKYC</w:t>
                      </w:r>
                    </w:p>
                  </w:txbxContent>
                </v:textbox>
              </v:shape>
            </w:pict>
          </mc:Fallback>
        </mc:AlternateContent>
      </w:r>
    </w:p>
    <w:p w14:paraId="40B57E6F" w14:textId="77777777" w:rsidR="00A76DE7" w:rsidRDefault="00A76DE7">
      <w:pPr>
        <w:rPr>
          <w:rFonts w:ascii="Times New Roman" w:hAnsi="Times New Roman" w:cs="Times New Roman"/>
          <w:b/>
          <w:sz w:val="20"/>
          <w:szCs w:val="20"/>
        </w:rPr>
      </w:pPr>
    </w:p>
    <w:p w14:paraId="0DC038F3" w14:textId="77777777" w:rsidR="00A76DE7" w:rsidRDefault="002F666D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art 1: Information of the Organizers</w:t>
      </w:r>
    </w:p>
    <w:tbl>
      <w:tblPr>
        <w:tblStyle w:val="TableGrid"/>
        <w:tblW w:w="10490" w:type="dxa"/>
        <w:tblLayout w:type="fixed"/>
        <w:tblLook w:val="04A0" w:firstRow="1" w:lastRow="0" w:firstColumn="1" w:lastColumn="0" w:noHBand="0" w:noVBand="1"/>
      </w:tblPr>
      <w:tblGrid>
        <w:gridCol w:w="3823"/>
        <w:gridCol w:w="3118"/>
        <w:gridCol w:w="1276"/>
        <w:gridCol w:w="1134"/>
        <w:gridCol w:w="1139"/>
      </w:tblGrid>
      <w:tr w:rsidR="00A76DE7" w14:paraId="2DBF67C8" w14:textId="77777777">
        <w:trPr>
          <w:trHeight w:val="567"/>
        </w:trPr>
        <w:tc>
          <w:tcPr>
            <w:tcW w:w="3823" w:type="dxa"/>
            <w:vMerge w:val="restart"/>
            <w:shd w:val="clear" w:color="auto" w:fill="D9D9D9" w:themeFill="background1" w:themeFillShade="D9"/>
            <w:vAlign w:val="center"/>
          </w:tcPr>
          <w:p w14:paraId="225586D7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posal Prepared by</w:t>
            </w:r>
          </w:p>
        </w:tc>
        <w:tc>
          <w:tcPr>
            <w:tcW w:w="3118" w:type="dxa"/>
            <w:tcBorders>
              <w:bottom w:val="single" w:sz="4" w:space="0" w:color="auto"/>
              <w:right w:val="nil"/>
            </w:tcBorders>
            <w:vAlign w:val="center"/>
          </w:tcPr>
          <w:p w14:paraId="4622A14C" w14:textId="6447F86F" w:rsidR="00A76DE7" w:rsidRDefault="00A76D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nil"/>
            </w:tcBorders>
            <w:vAlign w:val="center"/>
          </w:tcPr>
          <w:p w14:paraId="3992CD7B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Chinese)</w:t>
            </w:r>
          </w:p>
        </w:tc>
        <w:tc>
          <w:tcPr>
            <w:tcW w:w="1134" w:type="dxa"/>
            <w:vMerge w:val="restart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4FE1BE9A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sition</w:t>
            </w:r>
          </w:p>
        </w:tc>
        <w:tc>
          <w:tcPr>
            <w:tcW w:w="1139" w:type="dxa"/>
            <w:vMerge w:val="restart"/>
            <w:tcBorders>
              <w:left w:val="nil"/>
            </w:tcBorders>
            <w:vAlign w:val="center"/>
          </w:tcPr>
          <w:p w14:paraId="2259E866" w14:textId="77777777" w:rsidR="00A76DE7" w:rsidRDefault="007F29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30205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66D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F666D">
              <w:rPr>
                <w:rFonts w:ascii="Apple Color Emoji" w:hAnsi="Apple Color Emoji" w:cs="Apple Color Emoji"/>
                <w:sz w:val="20"/>
                <w:szCs w:val="20"/>
                <w:lang w:eastAsia="zh-CN"/>
              </w:rPr>
              <w:t xml:space="preserve"> </w:t>
            </w:r>
            <w:r w:rsidR="002F666D">
              <w:rPr>
                <w:rFonts w:ascii="Times New Roman" w:hAnsi="Times New Roman" w:cs="Times New Roman"/>
                <w:sz w:val="20"/>
                <w:szCs w:val="20"/>
              </w:rPr>
              <w:t>RT</w:t>
            </w:r>
          </w:p>
          <w:p w14:paraId="6E354B59" w14:textId="77777777" w:rsidR="00A76DE7" w:rsidRDefault="007F29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846833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66D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F666D">
              <w:rPr>
                <w:rFonts w:ascii="Times New Roman" w:hAnsi="Times New Roman" w:cs="Times New Roman"/>
                <w:sz w:val="20"/>
                <w:szCs w:val="20"/>
              </w:rPr>
              <w:t xml:space="preserve"> RA</w:t>
            </w:r>
          </w:p>
          <w:p w14:paraId="0D987B50" w14:textId="445F9750" w:rsidR="00A76DE7" w:rsidRDefault="007F29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70818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F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F666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F666D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HA</w:t>
            </w:r>
          </w:p>
        </w:tc>
      </w:tr>
      <w:tr w:rsidR="00A76DE7" w14:paraId="1EC00DB7" w14:textId="77777777">
        <w:trPr>
          <w:trHeight w:val="567"/>
        </w:trPr>
        <w:tc>
          <w:tcPr>
            <w:tcW w:w="3823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FD3495" w14:textId="77777777" w:rsidR="00A76DE7" w:rsidRDefault="00A76D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8" w:type="dxa"/>
            <w:tcBorders>
              <w:left w:val="single" w:sz="4" w:space="0" w:color="auto"/>
              <w:right w:val="nil"/>
            </w:tcBorders>
            <w:vAlign w:val="center"/>
          </w:tcPr>
          <w:p w14:paraId="66D6F232" w14:textId="1767AFD8" w:rsidR="00A76DE7" w:rsidRDefault="00A76DE7">
            <w:p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276" w:type="dxa"/>
            <w:tcBorders>
              <w:left w:val="nil"/>
            </w:tcBorders>
            <w:vAlign w:val="center"/>
          </w:tcPr>
          <w:p w14:paraId="5F165F99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English)</w:t>
            </w:r>
          </w:p>
        </w:tc>
        <w:tc>
          <w:tcPr>
            <w:tcW w:w="1134" w:type="dxa"/>
            <w:vMerge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785E5EF3" w14:textId="77777777" w:rsidR="00A76DE7" w:rsidRDefault="00A76D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9" w:type="dxa"/>
            <w:vMerge/>
            <w:tcBorders>
              <w:left w:val="nil"/>
            </w:tcBorders>
            <w:vAlign w:val="center"/>
          </w:tcPr>
          <w:p w14:paraId="576D7F78" w14:textId="77777777" w:rsidR="00A76DE7" w:rsidRDefault="00A76D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76DE7" w14:paraId="0A29C75B" w14:textId="77777777">
        <w:trPr>
          <w:trHeight w:val="697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48DAE744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-organized by</w:t>
            </w:r>
          </w:p>
        </w:tc>
        <w:tc>
          <w:tcPr>
            <w:tcW w:w="6667" w:type="dxa"/>
            <w:gridSpan w:val="4"/>
            <w:vAlign w:val="center"/>
          </w:tcPr>
          <w:p w14:paraId="10E707FA" w14:textId="2ABB56B7" w:rsidR="00A76DE7" w:rsidRDefault="00A76DE7">
            <w:pPr>
              <w:rPr>
                <w:rFonts w:ascii="Times New Roman" w:eastAsia="SimSun" w:hAnsi="Times New Roman" w:cs="Times New Roman"/>
                <w:sz w:val="20"/>
                <w:szCs w:val="20"/>
                <w:lang w:eastAsia="zh-Hans"/>
              </w:rPr>
            </w:pPr>
          </w:p>
        </w:tc>
      </w:tr>
      <w:tr w:rsidR="00A76DE7" w14:paraId="371CA71A" w14:textId="77777777">
        <w:trPr>
          <w:trHeight w:val="693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7FD1B71C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upervisor</w:t>
            </w:r>
          </w:p>
        </w:tc>
        <w:tc>
          <w:tcPr>
            <w:tcW w:w="6667" w:type="dxa"/>
            <w:gridSpan w:val="4"/>
            <w:vAlign w:val="center"/>
          </w:tcPr>
          <w:p w14:paraId="2B6AB132" w14:textId="257DFEA0" w:rsidR="00A76DE7" w:rsidRDefault="007F29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44306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F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F666D">
              <w:rPr>
                <w:rFonts w:ascii="Times New Roman" w:hAnsi="Times New Roman" w:cs="Times New Roman"/>
                <w:sz w:val="20"/>
                <w:szCs w:val="20"/>
              </w:rPr>
              <w:t xml:space="preserve"> Dr. Qi </w:t>
            </w:r>
            <w:proofErr w:type="spellStart"/>
            <w:r w:rsidR="002F666D">
              <w:rPr>
                <w:rFonts w:ascii="Times New Roman" w:hAnsi="Times New Roman" w:cs="Times New Roman"/>
                <w:sz w:val="20"/>
                <w:szCs w:val="20"/>
              </w:rPr>
              <w:t>Yaning</w:t>
            </w:r>
            <w:proofErr w:type="spellEnd"/>
            <w:r w:rsidR="002F666D">
              <w:rPr>
                <w:rFonts w:ascii="Times New Roman" w:hAnsi="Times New Roman" w:cs="Times New Roman"/>
                <w:sz w:val="20"/>
                <w:szCs w:val="20"/>
              </w:rPr>
              <w:t xml:space="preserve"> 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542827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F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F666D">
              <w:rPr>
                <w:rFonts w:ascii="Apple Color Emoji" w:hAnsi="Apple Color Emoji" w:cs="Apple Color Emoji"/>
                <w:sz w:val="20"/>
                <w:szCs w:val="20"/>
                <w:lang w:eastAsia="zh-CN"/>
              </w:rPr>
              <w:t xml:space="preserve"> </w:t>
            </w:r>
            <w:r w:rsidR="002F666D">
              <w:rPr>
                <w:rFonts w:ascii="Times New Roman" w:hAnsi="Times New Roman" w:cs="Times New Roman"/>
                <w:sz w:val="20"/>
                <w:szCs w:val="20"/>
              </w:rPr>
              <w:t xml:space="preserve">Dr. Li Wai Chung 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694968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66D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F666D">
              <w:rPr>
                <w:rFonts w:ascii="Apple Color Emoji" w:hAnsi="Apple Color Emoji" w:cs="Apple Color Emoji"/>
                <w:sz w:val="20"/>
                <w:szCs w:val="20"/>
                <w:lang w:eastAsia="zh-CN"/>
              </w:rPr>
              <w:t xml:space="preserve"> </w:t>
            </w:r>
            <w:r w:rsidR="002F666D">
              <w:rPr>
                <w:rFonts w:ascii="Times New Roman" w:hAnsi="Times New Roman" w:cs="Times New Roman"/>
                <w:sz w:val="20"/>
                <w:szCs w:val="20"/>
              </w:rPr>
              <w:t>Mr. Lantz Wu</w:t>
            </w:r>
          </w:p>
        </w:tc>
      </w:tr>
      <w:tr w:rsidR="00A76DE7" w14:paraId="32D1024C" w14:textId="77777777">
        <w:trPr>
          <w:trHeight w:val="553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6143656A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volvement of faculty members / College fellows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?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667" w:type="dxa"/>
            <w:gridSpan w:val="4"/>
            <w:vAlign w:val="center"/>
          </w:tcPr>
          <w:p w14:paraId="71966C98" w14:textId="77777777" w:rsidR="00A76DE7" w:rsidRDefault="007F2920">
            <w:pPr>
              <w:pStyle w:val="ListParagraph"/>
              <w:ind w:leftChars="0"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79826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66D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F666D">
              <w:rPr>
                <w:rFonts w:ascii="Apple Color Emoji" w:hAnsi="Apple Color Emoji" w:cs="Apple Color Emoji"/>
                <w:sz w:val="20"/>
                <w:szCs w:val="20"/>
                <w:lang w:eastAsia="zh-CN"/>
              </w:rPr>
              <w:t xml:space="preserve"> </w:t>
            </w:r>
            <w:r w:rsidR="002F666D">
              <w:rPr>
                <w:rFonts w:ascii="Times New Roman" w:hAnsi="Times New Roman" w:cs="Times New Roman"/>
                <w:sz w:val="20"/>
                <w:szCs w:val="20"/>
              </w:rPr>
              <w:t>Yes, name and faculty: _________________________</w:t>
            </w:r>
            <w:r w:rsidR="002F666D">
              <w:rPr>
                <w:rFonts w:ascii="Apple Color Emoji" w:hAnsi="Apple Color Emoji" w:cs="Apple Color Emoji"/>
                <w:sz w:val="20"/>
                <w:szCs w:val="20"/>
              </w:rPr>
              <w:t xml:space="preserve">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973317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66D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☒</w:t>
                </w:r>
              </w:sdtContent>
            </w:sdt>
            <w:r w:rsidR="002F666D">
              <w:rPr>
                <w:rFonts w:ascii="Apple Color Emoji" w:hAnsi="Apple Color Emoji" w:cs="Apple Color Emoji"/>
                <w:sz w:val="20"/>
                <w:szCs w:val="20"/>
                <w:lang w:eastAsia="zh-CN"/>
              </w:rPr>
              <w:t xml:space="preserve"> </w:t>
            </w:r>
            <w:r w:rsidR="002F666D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</w:tr>
    </w:tbl>
    <w:p w14:paraId="1751F9D9" w14:textId="77777777" w:rsidR="00A76DE7" w:rsidRDefault="00A76DE7">
      <w:pPr>
        <w:rPr>
          <w:rFonts w:ascii="Times New Roman" w:hAnsi="Times New Roman" w:cs="Times New Roman"/>
          <w:b/>
          <w:sz w:val="20"/>
          <w:szCs w:val="20"/>
        </w:rPr>
      </w:pPr>
    </w:p>
    <w:p w14:paraId="3EEAC450" w14:textId="77777777" w:rsidR="00A76DE7" w:rsidRDefault="002F666D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art 2: Information of the Activity</w:t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3823"/>
        <w:gridCol w:w="4110"/>
        <w:gridCol w:w="2552"/>
      </w:tblGrid>
      <w:tr w:rsidR="00A76DE7" w14:paraId="68C98464" w14:textId="77777777">
        <w:trPr>
          <w:trHeight w:val="519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4F79F9AB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ame of the Activity (English) </w:t>
            </w:r>
          </w:p>
        </w:tc>
        <w:tc>
          <w:tcPr>
            <w:tcW w:w="6662" w:type="dxa"/>
            <w:gridSpan w:val="2"/>
            <w:vAlign w:val="center"/>
          </w:tcPr>
          <w:p w14:paraId="156BEF56" w14:textId="5988DC67" w:rsidR="00A76DE7" w:rsidRDefault="00A76DE7">
            <w:p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76DE7" w14:paraId="157B9462" w14:textId="77777777">
        <w:trPr>
          <w:trHeight w:val="519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15E8DB7A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me of the Activity (Chinese)</w:t>
            </w:r>
          </w:p>
        </w:tc>
        <w:tc>
          <w:tcPr>
            <w:tcW w:w="6662" w:type="dxa"/>
            <w:gridSpan w:val="2"/>
            <w:vAlign w:val="center"/>
          </w:tcPr>
          <w:p w14:paraId="2138A76C" w14:textId="006E05AB" w:rsidR="00A76DE7" w:rsidRDefault="00A76DE7">
            <w:pPr>
              <w:rPr>
                <w:rFonts w:ascii="Times New Roman" w:eastAsia="SimSun" w:hAnsi="Times New Roman" w:cs="Times New Roman"/>
                <w:sz w:val="20"/>
                <w:szCs w:val="20"/>
                <w:lang w:eastAsia="zh-Hans"/>
              </w:rPr>
            </w:pPr>
          </w:p>
        </w:tc>
      </w:tr>
      <w:tr w:rsidR="00A76DE7" w14:paraId="3011112C" w14:textId="77777777">
        <w:trPr>
          <w:trHeight w:val="1150"/>
        </w:trPr>
        <w:tc>
          <w:tcPr>
            <w:tcW w:w="3823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F82547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ype of Participants</w:t>
            </w:r>
          </w:p>
        </w:tc>
        <w:tc>
          <w:tcPr>
            <w:tcW w:w="66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AFF0B" w14:textId="5250099C" w:rsidR="00A76DE7" w:rsidRPr="00243F1C" w:rsidRDefault="007F2920" w:rsidP="00243F1C">
            <w:pPr>
              <w:ind w:right="12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65809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F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43F1C" w:rsidRPr="00243F1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F666D" w:rsidRPr="00243F1C">
              <w:rPr>
                <w:rFonts w:ascii="Times New Roman" w:hAnsi="Times New Roman" w:cs="Times New Roman"/>
                <w:sz w:val="20"/>
                <w:szCs w:val="20"/>
              </w:rPr>
              <w:t>Floor Members (Floor: ______________________________)</w:t>
            </w:r>
          </w:p>
          <w:p w14:paraId="42D71234" w14:textId="462C24F7" w:rsidR="00A76DE7" w:rsidRDefault="007F2920">
            <w:pPr>
              <w:ind w:right="12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32892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F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43F1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F666D">
              <w:rPr>
                <w:rFonts w:ascii="Times New Roman" w:hAnsi="Times New Roman" w:cs="Times New Roman"/>
                <w:sz w:val="20"/>
                <w:szCs w:val="20"/>
              </w:rPr>
              <w:t>All CKYC Members</w:t>
            </w:r>
          </w:p>
          <w:p w14:paraId="4FE21A20" w14:textId="32859EBE" w:rsidR="00A76DE7" w:rsidRPr="00243F1C" w:rsidRDefault="007F2920" w:rsidP="00243F1C">
            <w:pPr>
              <w:ind w:right="12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1595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F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43F1C" w:rsidRPr="00243F1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F666D" w:rsidRPr="00243F1C">
              <w:rPr>
                <w:rFonts w:ascii="Times New Roman" w:hAnsi="Times New Roman" w:cs="Times New Roman"/>
                <w:sz w:val="20"/>
                <w:szCs w:val="20"/>
              </w:rPr>
              <w:t>All UM Students and Staff</w:t>
            </w:r>
          </w:p>
        </w:tc>
      </w:tr>
      <w:tr w:rsidR="00A76DE7" w14:paraId="76E257E4" w14:textId="77777777">
        <w:trPr>
          <w:trHeight w:val="567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19CC8CC5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pected Number of Participants</w:t>
            </w:r>
          </w:p>
        </w:tc>
        <w:tc>
          <w:tcPr>
            <w:tcW w:w="666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41157E" w14:textId="44F1324B" w:rsidR="00A76DE7" w:rsidRDefault="00A76DE7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A76DE7" w14:paraId="29367F85" w14:textId="77777777">
        <w:trPr>
          <w:trHeight w:val="454"/>
        </w:trPr>
        <w:tc>
          <w:tcPr>
            <w:tcW w:w="3823" w:type="dxa"/>
            <w:vMerge w:val="restart"/>
            <w:shd w:val="clear" w:color="auto" w:fill="D9D9D9" w:themeFill="background1" w:themeFillShade="D9"/>
            <w:vAlign w:val="center"/>
          </w:tcPr>
          <w:p w14:paraId="6452ACDA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posed Activity Schedule</w:t>
            </w:r>
          </w:p>
        </w:tc>
        <w:tc>
          <w:tcPr>
            <w:tcW w:w="4110" w:type="dxa"/>
            <w:tcBorders>
              <w:bottom w:val="nil"/>
              <w:right w:val="nil"/>
            </w:tcBorders>
            <w:vAlign w:val="center"/>
          </w:tcPr>
          <w:p w14:paraId="52BE1E1B" w14:textId="37DE4268" w:rsidR="00A76DE7" w:rsidRDefault="00A76DE7">
            <w:pPr>
              <w:rPr>
                <w:rFonts w:ascii="Times New Roman" w:eastAsia="SimSun" w:hAnsi="Times New Roman" w:cs="Times New Roman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552" w:type="dxa"/>
            <w:tcBorders>
              <w:left w:val="nil"/>
              <w:bottom w:val="nil"/>
            </w:tcBorders>
            <w:vAlign w:val="center"/>
          </w:tcPr>
          <w:p w14:paraId="6295D5C3" w14:textId="77777777" w:rsidR="00A76DE7" w:rsidRDefault="002F666D">
            <w:pPr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 xml:space="preserve">(Date) </w:t>
            </w:r>
          </w:p>
        </w:tc>
      </w:tr>
      <w:tr w:rsidR="00A76DE7" w14:paraId="6258AE0D" w14:textId="77777777">
        <w:trPr>
          <w:trHeight w:val="454"/>
        </w:trPr>
        <w:tc>
          <w:tcPr>
            <w:tcW w:w="3823" w:type="dxa"/>
            <w:vMerge/>
            <w:shd w:val="clear" w:color="auto" w:fill="D9D9D9" w:themeFill="background1" w:themeFillShade="D9"/>
            <w:vAlign w:val="center"/>
          </w:tcPr>
          <w:p w14:paraId="2AC6D773" w14:textId="77777777" w:rsidR="00A76DE7" w:rsidRDefault="00A76D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0" w:type="dxa"/>
            <w:tcBorders>
              <w:top w:val="nil"/>
              <w:right w:val="nil"/>
            </w:tcBorders>
            <w:vAlign w:val="center"/>
          </w:tcPr>
          <w:p w14:paraId="29443138" w14:textId="3D1701C0" w:rsidR="00A76DE7" w:rsidRDefault="00A76DE7">
            <w:pPr>
              <w:rPr>
                <w:rFonts w:ascii="Times New Roman" w:eastAsia="SimSun" w:hAnsi="Times New Roman" w:cs="Times New Roman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552" w:type="dxa"/>
            <w:tcBorders>
              <w:top w:val="nil"/>
              <w:left w:val="nil"/>
            </w:tcBorders>
            <w:vAlign w:val="center"/>
          </w:tcPr>
          <w:p w14:paraId="3820EE09" w14:textId="77777777" w:rsidR="00A76DE7" w:rsidRDefault="002F666D">
            <w:pPr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 xml:space="preserve">(Time) </w:t>
            </w:r>
          </w:p>
        </w:tc>
      </w:tr>
      <w:tr w:rsidR="00A76DE7" w14:paraId="11C7169C" w14:textId="77777777">
        <w:trPr>
          <w:trHeight w:val="567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7F1A204E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tivity Venue</w:t>
            </w:r>
          </w:p>
        </w:tc>
        <w:tc>
          <w:tcPr>
            <w:tcW w:w="6662" w:type="dxa"/>
            <w:gridSpan w:val="2"/>
            <w:tcBorders>
              <w:bottom w:val="single" w:sz="4" w:space="0" w:color="auto"/>
            </w:tcBorders>
            <w:vAlign w:val="center"/>
          </w:tcPr>
          <w:p w14:paraId="28564CA5" w14:textId="1450889D" w:rsidR="00A76DE7" w:rsidRPr="001D30FF" w:rsidRDefault="00A76DE7">
            <w:pPr>
              <w:rPr>
                <w:rFonts w:ascii="Times New Roman" w:eastAsia="SimSun" w:hAnsi="Times New Roman" w:cs="Times New Roman"/>
                <w:b/>
                <w:bCs/>
                <w:sz w:val="20"/>
                <w:szCs w:val="20"/>
                <w:lang w:eastAsia="zh-CN"/>
              </w:rPr>
            </w:pPr>
          </w:p>
        </w:tc>
      </w:tr>
      <w:tr w:rsidR="00A76DE7" w14:paraId="32111CFF" w14:textId="77777777">
        <w:trPr>
          <w:trHeight w:val="454"/>
        </w:trPr>
        <w:tc>
          <w:tcPr>
            <w:tcW w:w="382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BB08C9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isk Assessment </w:t>
            </w:r>
          </w:p>
        </w:tc>
        <w:tc>
          <w:tcPr>
            <w:tcW w:w="6662" w:type="dxa"/>
            <w:gridSpan w:val="2"/>
            <w:tcBorders>
              <w:bottom w:val="single" w:sz="4" w:space="0" w:color="auto"/>
            </w:tcBorders>
            <w:vAlign w:val="center"/>
          </w:tcPr>
          <w:p w14:paraId="2B4CBDA5" w14:textId="1CC2ECAC" w:rsidR="00A76DE7" w:rsidRPr="00243F1C" w:rsidRDefault="007F2920" w:rsidP="00243F1C">
            <w:pPr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67939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F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43F1C" w:rsidRPr="00243F1C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 xml:space="preserve"> </w:t>
            </w:r>
            <w:r w:rsidR="002F666D" w:rsidRPr="00243F1C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>High Risk (Please explain: _____________________________________)</w:t>
            </w:r>
          </w:p>
          <w:p w14:paraId="3A142661" w14:textId="4EE39A33" w:rsidR="00A76DE7" w:rsidRDefault="007F2920">
            <w:pPr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968803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F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43F1C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 xml:space="preserve"> </w:t>
            </w:r>
            <w:r w:rsidR="002F666D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>Low Risk</w:t>
            </w:r>
          </w:p>
        </w:tc>
      </w:tr>
      <w:tr w:rsidR="00A76DE7" w14:paraId="073AF524" w14:textId="77777777">
        <w:trPr>
          <w:trHeight w:val="454"/>
        </w:trPr>
        <w:tc>
          <w:tcPr>
            <w:tcW w:w="382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924099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plication for PE Hours</w:t>
            </w:r>
          </w:p>
        </w:tc>
        <w:tc>
          <w:tcPr>
            <w:tcW w:w="6662" w:type="dxa"/>
            <w:gridSpan w:val="2"/>
            <w:tcBorders>
              <w:bottom w:val="single" w:sz="4" w:space="0" w:color="auto"/>
            </w:tcBorders>
            <w:vAlign w:val="center"/>
          </w:tcPr>
          <w:p w14:paraId="66C4FEE1" w14:textId="6E6A42E4" w:rsidR="00A76DE7" w:rsidRPr="00243F1C" w:rsidRDefault="007F2920" w:rsidP="00243F1C">
            <w:pPr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887768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F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43F1C" w:rsidRPr="00243F1C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 xml:space="preserve"> </w:t>
            </w:r>
            <w:r w:rsidR="002F666D" w:rsidRPr="00243F1C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>Yes (No. of PE hours proposed: ________________________________)</w:t>
            </w:r>
          </w:p>
          <w:p w14:paraId="2E72DAA7" w14:textId="0FF07088" w:rsidR="00A76DE7" w:rsidRDefault="007F2920">
            <w:pPr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668063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F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43F1C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 xml:space="preserve"> </w:t>
            </w:r>
            <w:r w:rsidR="002F666D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>No</w:t>
            </w:r>
          </w:p>
        </w:tc>
      </w:tr>
      <w:tr w:rsidR="00A76DE7" w14:paraId="18AF85ED" w14:textId="77777777">
        <w:trPr>
          <w:trHeight w:val="454"/>
        </w:trPr>
        <w:tc>
          <w:tcPr>
            <w:tcW w:w="3823" w:type="dxa"/>
            <w:vMerge w:val="restart"/>
            <w:shd w:val="clear" w:color="auto" w:fill="D9D9D9" w:themeFill="background1" w:themeFillShade="D9"/>
            <w:vAlign w:val="center"/>
          </w:tcPr>
          <w:p w14:paraId="7BDB0997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ture of Activity</w:t>
            </w:r>
          </w:p>
          <w:p w14:paraId="1D0BE9CF" w14:textId="77777777" w:rsidR="00A76DE7" w:rsidRDefault="00A76D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2" w:type="dxa"/>
            <w:gridSpan w:val="2"/>
            <w:tcBorders>
              <w:bottom w:val="single" w:sz="4" w:space="0" w:color="auto"/>
            </w:tcBorders>
            <w:vAlign w:val="center"/>
          </w:tcPr>
          <w:p w14:paraId="6D1558BA" w14:textId="3EA26D1F" w:rsidR="00A76DE7" w:rsidRDefault="007F2920">
            <w:pPr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34074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F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43F1C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 xml:space="preserve"> </w:t>
            </w:r>
            <w:r w:rsidR="001D30FF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 xml:space="preserve">Outdoor            </w:t>
            </w:r>
          </w:p>
          <w:p w14:paraId="66F9D00E" w14:textId="0D51B2E1" w:rsidR="00A76DE7" w:rsidRPr="001D30FF" w:rsidRDefault="007F2920" w:rsidP="001D30FF">
            <w:pPr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25577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3F1C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43F1C" w:rsidRPr="001D30FF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 xml:space="preserve"> </w:t>
            </w:r>
            <w:r w:rsidR="001D30FF" w:rsidRPr="001D30FF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>Indoor</w:t>
            </w:r>
          </w:p>
        </w:tc>
      </w:tr>
      <w:tr w:rsidR="00A76DE7" w14:paraId="4BB94783" w14:textId="77777777">
        <w:trPr>
          <w:trHeight w:val="454"/>
        </w:trPr>
        <w:tc>
          <w:tcPr>
            <w:tcW w:w="3823" w:type="dxa"/>
            <w:vMerge/>
            <w:shd w:val="clear" w:color="auto" w:fill="D9D9D9" w:themeFill="background1" w:themeFillShade="D9"/>
            <w:vAlign w:val="center"/>
          </w:tcPr>
          <w:p w14:paraId="20B18A99" w14:textId="77777777" w:rsidR="00A76DE7" w:rsidRDefault="00A76D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62" w:type="dxa"/>
            <w:gridSpan w:val="2"/>
            <w:vAlign w:val="center"/>
          </w:tcPr>
          <w:p w14:paraId="561EDD95" w14:textId="6DFD3C08" w:rsidR="00A76DE7" w:rsidRDefault="007F29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674193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93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43F1C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 xml:space="preserve"> </w:t>
            </w:r>
            <w:r w:rsidR="001D30FF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>Visit</w:t>
            </w:r>
          </w:p>
          <w:p w14:paraId="79277A56" w14:textId="3D36AA0F" w:rsidR="00A76DE7" w:rsidRPr="00243F1C" w:rsidRDefault="007F2920" w:rsidP="00243F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86255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93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43F1C" w:rsidRPr="00243F1C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 xml:space="preserve"> </w:t>
            </w:r>
            <w:r w:rsidR="002F666D" w:rsidRPr="00243F1C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>Performance / Competition</w:t>
            </w:r>
          </w:p>
          <w:p w14:paraId="7A8D33F1" w14:textId="4981E371" w:rsidR="00A76DE7" w:rsidRPr="00243F1C" w:rsidRDefault="007F2920" w:rsidP="00243F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77784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93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243F1C" w:rsidRPr="00243F1C">
              <w:rPr>
                <w:rFonts w:ascii="Apple Color Emoji" w:hAnsi="Apple Color Emoji" w:cs="Apple Color Emoji"/>
                <w:sz w:val="20"/>
                <w:szCs w:val="20"/>
                <w:lang w:eastAsia="zh-CN"/>
              </w:rPr>
              <w:t xml:space="preserve"> </w:t>
            </w:r>
            <w:r w:rsidR="002F666D" w:rsidRPr="00243F1C">
              <w:rPr>
                <w:rFonts w:ascii="Apple Color Emoji" w:hAnsi="Apple Color Emoji" w:cs="Apple Color Emoji"/>
                <w:sz w:val="20"/>
                <w:szCs w:val="20"/>
                <w:lang w:eastAsia="zh-CN"/>
              </w:rPr>
              <w:t>W</w:t>
            </w:r>
            <w:r w:rsidR="002F666D" w:rsidRPr="00243F1C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>orkshop / Lecture</w:t>
            </w:r>
          </w:p>
          <w:p w14:paraId="160EAAC0" w14:textId="55A6BBEE" w:rsidR="00A76DE7" w:rsidRPr="001D30FF" w:rsidRDefault="007F2920" w:rsidP="001D30FF">
            <w:pPr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95769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93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EC1793" w:rsidRPr="00243F1C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 xml:space="preserve"> </w:t>
            </w:r>
            <w:r w:rsidR="001D30FF" w:rsidRPr="00243F1C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>Others (Please state: ___</w:t>
            </w:r>
            <w:r w:rsidR="001D30FF" w:rsidRPr="00243F1C">
              <w:rPr>
                <w:rFonts w:ascii="SimSun" w:eastAsia="SimSun" w:hAnsi="SimSun" w:cs="Times New Roman" w:hint="eastAsia"/>
                <w:bCs/>
                <w:sz w:val="20"/>
                <w:szCs w:val="20"/>
                <w:lang w:eastAsia="zh-CN"/>
              </w:rPr>
              <w:t>communication</w:t>
            </w:r>
            <w:r w:rsidR="001D30FF" w:rsidRPr="00243F1C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>_________________________)</w:t>
            </w:r>
          </w:p>
        </w:tc>
      </w:tr>
    </w:tbl>
    <w:p w14:paraId="1DF95C89" w14:textId="77777777" w:rsidR="00A76DE7" w:rsidRDefault="00A76DE7">
      <w:pPr>
        <w:snapToGrid w:val="0"/>
        <w:rPr>
          <w:rFonts w:ascii="Times New Roman" w:hAnsi="Times New Roman" w:cs="Times New Roman"/>
          <w:sz w:val="20"/>
          <w:szCs w:val="20"/>
        </w:rPr>
      </w:pPr>
    </w:p>
    <w:p w14:paraId="025FB57C" w14:textId="77777777" w:rsidR="00A76DE7" w:rsidRDefault="002F666D">
      <w:pPr>
        <w:widowControl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  <w:r>
        <w:rPr>
          <w:rFonts w:ascii="Times New Roman" w:hAnsi="Times New Roman" w:cs="Times New Roman"/>
          <w:b/>
          <w:sz w:val="20"/>
          <w:szCs w:val="20"/>
        </w:rPr>
        <w:lastRenderedPageBreak/>
        <w:t>Part 3: Activity Proposal</w:t>
      </w:r>
    </w:p>
    <w:p w14:paraId="2CC214FD" w14:textId="77777777" w:rsidR="00A76DE7" w:rsidRDefault="002F666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3.1 Background, Content, and Details: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A76DE7" w14:paraId="6AE88289" w14:textId="77777777" w:rsidTr="00551515">
        <w:trPr>
          <w:trHeight w:val="1342"/>
        </w:trPr>
        <w:tc>
          <w:tcPr>
            <w:tcW w:w="10485" w:type="dxa"/>
          </w:tcPr>
          <w:p w14:paraId="3B5F63E6" w14:textId="77777777" w:rsidR="00A76DE7" w:rsidRDefault="00A76DE7">
            <w:pPr>
              <w:spacing w:line="276" w:lineRule="auto"/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</w:pPr>
          </w:p>
          <w:p w14:paraId="2CBE6635" w14:textId="77777777" w:rsidR="00EC1793" w:rsidRDefault="00EC1793">
            <w:pPr>
              <w:spacing w:line="276" w:lineRule="auto"/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</w:pPr>
          </w:p>
          <w:p w14:paraId="16F33A37" w14:textId="77777777" w:rsidR="00EC1793" w:rsidRDefault="00EC1793">
            <w:pPr>
              <w:spacing w:line="276" w:lineRule="auto"/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</w:pPr>
          </w:p>
          <w:p w14:paraId="576E7DB6" w14:textId="77777777" w:rsidR="00EC1793" w:rsidRDefault="00EC1793">
            <w:pPr>
              <w:spacing w:line="276" w:lineRule="auto"/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</w:pPr>
          </w:p>
          <w:p w14:paraId="5C45555C" w14:textId="1D3D6593" w:rsidR="00EC1793" w:rsidRPr="00551515" w:rsidRDefault="00EC1793">
            <w:pPr>
              <w:spacing w:line="276" w:lineRule="auto"/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</w:pPr>
          </w:p>
        </w:tc>
      </w:tr>
    </w:tbl>
    <w:p w14:paraId="74E4B2FC" w14:textId="77777777" w:rsidR="00A76DE7" w:rsidRDefault="00A76DE7">
      <w:pPr>
        <w:rPr>
          <w:rFonts w:ascii="Times New Roman" w:hAnsi="Times New Roman" w:cs="Times New Roman"/>
          <w:sz w:val="20"/>
          <w:szCs w:val="20"/>
        </w:rPr>
      </w:pPr>
    </w:p>
    <w:p w14:paraId="04B35913" w14:textId="77777777" w:rsidR="00A76DE7" w:rsidRDefault="002F666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3.2</w:t>
      </w:r>
      <w:r>
        <w:rPr>
          <w:rFonts w:ascii="Times New Roman" w:hAnsi="Times New Roman" w:cs="Times New Roman"/>
          <w:sz w:val="20"/>
          <w:szCs w:val="20"/>
        </w:rPr>
        <w:tab/>
        <w:t>Competencies relat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6"/>
        <w:gridCol w:w="1550"/>
        <w:gridCol w:w="1484"/>
        <w:gridCol w:w="1489"/>
        <w:gridCol w:w="1483"/>
        <w:gridCol w:w="1486"/>
        <w:gridCol w:w="1478"/>
      </w:tblGrid>
      <w:tr w:rsidR="00A76DE7" w14:paraId="4D89DD1D" w14:textId="77777777">
        <w:tc>
          <w:tcPr>
            <w:tcW w:w="1493" w:type="dxa"/>
          </w:tcPr>
          <w:p w14:paraId="6F6CD430" w14:textId="77777777" w:rsidR="00A76DE7" w:rsidRDefault="002F66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Responsible </w:t>
            </w:r>
            <w:r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itizenship</w:t>
            </w:r>
          </w:p>
        </w:tc>
        <w:tc>
          <w:tcPr>
            <w:tcW w:w="1493" w:type="dxa"/>
          </w:tcPr>
          <w:p w14:paraId="3D152EAC" w14:textId="77777777" w:rsidR="00A76DE7" w:rsidRDefault="002F66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Global </w:t>
            </w:r>
            <w:r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ompetitiveness</w:t>
            </w:r>
          </w:p>
        </w:tc>
        <w:tc>
          <w:tcPr>
            <w:tcW w:w="1494" w:type="dxa"/>
          </w:tcPr>
          <w:p w14:paraId="70AC526D" w14:textId="77777777" w:rsidR="00A76DE7" w:rsidRDefault="002F66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Knowledge </w:t>
            </w:r>
            <w:r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I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tegration</w:t>
            </w:r>
          </w:p>
        </w:tc>
        <w:tc>
          <w:tcPr>
            <w:tcW w:w="1494" w:type="dxa"/>
          </w:tcPr>
          <w:p w14:paraId="1DE3068D" w14:textId="77777777" w:rsidR="00A76DE7" w:rsidRDefault="002F66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eamwork and </w:t>
            </w:r>
            <w:r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ollaboration</w:t>
            </w:r>
          </w:p>
        </w:tc>
        <w:tc>
          <w:tcPr>
            <w:tcW w:w="1494" w:type="dxa"/>
          </w:tcPr>
          <w:p w14:paraId="297F18E1" w14:textId="77777777" w:rsidR="00A76DE7" w:rsidRDefault="002F66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ervice and </w:t>
            </w:r>
            <w:r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L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eadership</w:t>
            </w:r>
          </w:p>
        </w:tc>
        <w:tc>
          <w:tcPr>
            <w:tcW w:w="1494" w:type="dxa"/>
          </w:tcPr>
          <w:p w14:paraId="0BEA386C" w14:textId="77777777" w:rsidR="00A76DE7" w:rsidRDefault="002F66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Cultural </w:t>
            </w:r>
            <w:r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E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ngagement</w:t>
            </w:r>
          </w:p>
        </w:tc>
        <w:tc>
          <w:tcPr>
            <w:tcW w:w="1494" w:type="dxa"/>
          </w:tcPr>
          <w:p w14:paraId="3383420E" w14:textId="77777777" w:rsidR="00A76DE7" w:rsidRDefault="002F66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Healthy </w:t>
            </w:r>
            <w:r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L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ifestyle</w:t>
            </w:r>
          </w:p>
        </w:tc>
      </w:tr>
      <w:tr w:rsidR="00A76DE7" w14:paraId="0E8A15E1" w14:textId="77777777">
        <w:trPr>
          <w:trHeight w:val="710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1837966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3" w:type="dxa"/>
              </w:tcPr>
              <w:p w14:paraId="3CF48D0F" w14:textId="77777777" w:rsidR="00A76DE7" w:rsidRDefault="002F666D">
                <w:pPr>
                  <w:spacing w:line="480" w:lineRule="auto"/>
                  <w:jc w:val="center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</w:rPr>
            <w:id w:val="16035308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3" w:type="dxa"/>
              </w:tcPr>
              <w:p w14:paraId="0CD44508" w14:textId="77777777" w:rsidR="00A76DE7" w:rsidRDefault="002F666D">
                <w:pPr>
                  <w:spacing w:line="480" w:lineRule="auto"/>
                  <w:jc w:val="center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</w:rPr>
            <w:id w:val="1527435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4" w:type="dxa"/>
              </w:tcPr>
              <w:p w14:paraId="4668E972" w14:textId="77777777" w:rsidR="00A76DE7" w:rsidRDefault="002F666D">
                <w:pPr>
                  <w:spacing w:line="480" w:lineRule="auto"/>
                  <w:jc w:val="center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</w:rPr>
            <w:id w:val="-1521624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4" w:type="dxa"/>
              </w:tcPr>
              <w:p w14:paraId="41D09454" w14:textId="41E5DBD3" w:rsidR="00A76DE7" w:rsidRDefault="00EC1793">
                <w:pPr>
                  <w:spacing w:line="480" w:lineRule="auto"/>
                  <w:jc w:val="center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</w:rPr>
            <w:id w:val="-1851797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4" w:type="dxa"/>
              </w:tcPr>
              <w:p w14:paraId="79D73327" w14:textId="77777777" w:rsidR="00A76DE7" w:rsidRDefault="001D30FF">
                <w:pPr>
                  <w:spacing w:line="480" w:lineRule="auto"/>
                  <w:jc w:val="center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</w:rPr>
            <w:id w:val="6316052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4" w:type="dxa"/>
              </w:tcPr>
              <w:p w14:paraId="4FD25ACD" w14:textId="77777777" w:rsidR="00A76DE7" w:rsidRDefault="001D30FF">
                <w:pPr>
                  <w:spacing w:line="480" w:lineRule="auto"/>
                  <w:jc w:val="center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</w:rPr>
            <w:id w:val="-662782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4" w:type="dxa"/>
              </w:tcPr>
              <w:p w14:paraId="53F23939" w14:textId="77777777" w:rsidR="00A76DE7" w:rsidRDefault="002F666D">
                <w:pPr>
                  <w:spacing w:line="480" w:lineRule="auto"/>
                  <w:jc w:val="center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627607DE" w14:textId="77777777" w:rsidR="00A76DE7" w:rsidRDefault="00A76DE7">
      <w:pPr>
        <w:rPr>
          <w:rFonts w:ascii="Times New Roman" w:hAnsi="Times New Roman" w:cs="Times New Roman"/>
          <w:sz w:val="20"/>
          <w:szCs w:val="20"/>
        </w:rPr>
      </w:pPr>
    </w:p>
    <w:p w14:paraId="6518B327" w14:textId="284F0048" w:rsidR="00A76DE7" w:rsidRPr="00551515" w:rsidRDefault="002F666D" w:rsidP="00551515">
      <w:pPr>
        <w:pStyle w:val="ListParagraph"/>
        <w:numPr>
          <w:ilvl w:val="1"/>
          <w:numId w:val="9"/>
        </w:numPr>
        <w:ind w:leftChars="0"/>
        <w:rPr>
          <w:rFonts w:ascii="Times New Roman" w:hAnsi="Times New Roman" w:cs="Times New Roman"/>
          <w:sz w:val="20"/>
          <w:szCs w:val="20"/>
        </w:rPr>
      </w:pPr>
      <w:r w:rsidRPr="00551515">
        <w:rPr>
          <w:rFonts w:ascii="Times New Roman" w:hAnsi="Times New Roman" w:cs="Times New Roman"/>
          <w:sz w:val="20"/>
          <w:szCs w:val="20"/>
        </w:rPr>
        <w:t xml:space="preserve">Objectives (in point form): </w:t>
      </w:r>
    </w:p>
    <w:tbl>
      <w:tblPr>
        <w:tblStyle w:val="TableGrid"/>
        <w:tblW w:w="20970" w:type="dxa"/>
        <w:tblLook w:val="04A0" w:firstRow="1" w:lastRow="0" w:firstColumn="1" w:lastColumn="0" w:noHBand="0" w:noVBand="1"/>
      </w:tblPr>
      <w:tblGrid>
        <w:gridCol w:w="10485"/>
        <w:gridCol w:w="10485"/>
      </w:tblGrid>
      <w:tr w:rsidR="00A76DE7" w14:paraId="64EB797A" w14:textId="77777777">
        <w:trPr>
          <w:trHeight w:val="2252"/>
        </w:trPr>
        <w:tc>
          <w:tcPr>
            <w:tcW w:w="10485" w:type="dxa"/>
          </w:tcPr>
          <w:p w14:paraId="12DA3F18" w14:textId="3D4C83B3" w:rsidR="00A76DE7" w:rsidRPr="00EC1793" w:rsidRDefault="00A76DE7" w:rsidP="00EC1793">
            <w:pPr>
              <w:spacing w:after="160" w:line="276" w:lineRule="auto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0485" w:type="dxa"/>
          </w:tcPr>
          <w:p w14:paraId="59B33470" w14:textId="77777777" w:rsidR="00A76DE7" w:rsidRDefault="00A76DE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  <w:p w14:paraId="4AEF99C8" w14:textId="77777777" w:rsidR="00A76DE7" w:rsidRDefault="00A76DE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</w:tbl>
    <w:p w14:paraId="38A025C5" w14:textId="77777777" w:rsidR="00A76DE7" w:rsidRDefault="00A76DE7">
      <w:pPr>
        <w:rPr>
          <w:rFonts w:ascii="Times New Roman" w:hAnsi="Times New Roman" w:cs="Times New Roman"/>
          <w:sz w:val="20"/>
          <w:szCs w:val="20"/>
        </w:rPr>
      </w:pPr>
    </w:p>
    <w:p w14:paraId="72D5D858" w14:textId="77777777" w:rsidR="00A76DE7" w:rsidRDefault="002F666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3.4 </w:t>
      </w:r>
      <w:r>
        <w:rPr>
          <w:rFonts w:ascii="Times New Roman" w:eastAsia="新細明體" w:hAnsi="Times New Roman" w:cs="Times New Roman"/>
          <w:bCs/>
          <w:sz w:val="20"/>
          <w:szCs w:val="20"/>
        </w:rPr>
        <w:t>Rundown / Schedule:</w:t>
      </w:r>
    </w:p>
    <w:tbl>
      <w:tblPr>
        <w:tblStyle w:val="TableGrid"/>
        <w:tblW w:w="10480" w:type="dxa"/>
        <w:tblInd w:w="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80"/>
      </w:tblGrid>
      <w:tr w:rsidR="00A76DE7" w14:paraId="3B61F95F" w14:textId="77777777" w:rsidTr="00551515">
        <w:trPr>
          <w:trHeight w:val="2310"/>
        </w:trPr>
        <w:tc>
          <w:tcPr>
            <w:tcW w:w="10480" w:type="dxa"/>
          </w:tcPr>
          <w:p w14:paraId="2BC48B6B" w14:textId="77777777" w:rsidR="00A76DE7" w:rsidRDefault="00A76DE7" w:rsidP="001D30FF">
            <w:pPr>
              <w:widowControl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  <w:p w14:paraId="275678B8" w14:textId="496B12FF" w:rsidR="00EC1793" w:rsidRDefault="00EC1793" w:rsidP="001D30FF">
            <w:pPr>
              <w:widowControl/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</w:pPr>
          </w:p>
        </w:tc>
      </w:tr>
    </w:tbl>
    <w:p w14:paraId="38A872C6" w14:textId="77777777" w:rsidR="00A76DE7" w:rsidRDefault="00A76DE7">
      <w:pPr>
        <w:rPr>
          <w:rFonts w:ascii="Times New Roman" w:hAnsi="Times New Roman" w:cs="Times New Roman"/>
          <w:b/>
          <w:sz w:val="20"/>
          <w:szCs w:val="20"/>
        </w:rPr>
      </w:pPr>
    </w:p>
    <w:p w14:paraId="544583F6" w14:textId="77777777" w:rsidR="00EC1793" w:rsidRDefault="00EC1793">
      <w:pPr>
        <w:widowControl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14:paraId="30F9BC67" w14:textId="7C89F9EA" w:rsidR="00A76DE7" w:rsidRDefault="002F666D" w:rsidP="00551515">
      <w:pPr>
        <w:widowControl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lastRenderedPageBreak/>
        <w:t>Part 4: Budget</w:t>
      </w:r>
    </w:p>
    <w:p w14:paraId="77BD81D9" w14:textId="60858EE0" w:rsidR="00A76DE7" w:rsidRPr="00EC1793" w:rsidRDefault="007F2920" w:rsidP="00EC1793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id w:val="-62644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1793">
            <w:rPr>
              <w:rFonts w:ascii="MS Gothic" w:eastAsia="MS Gothic" w:hAnsi="MS Gothic" w:cs="Times New Roman" w:hint="eastAsia"/>
              <w:sz w:val="20"/>
              <w:szCs w:val="20"/>
            </w:rPr>
            <w:t>☐</w:t>
          </w:r>
        </w:sdtContent>
      </w:sdt>
      <w:r w:rsidR="00EC1793" w:rsidRPr="00EC179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F666D" w:rsidRPr="00EC1793">
        <w:rPr>
          <w:rFonts w:ascii="Times New Roman" w:hAnsi="Times New Roman" w:cs="Times New Roman"/>
          <w:color w:val="000000" w:themeColor="text1"/>
          <w:sz w:val="20"/>
          <w:szCs w:val="20"/>
        </w:rPr>
        <w:t>No subsidy requested.</w:t>
      </w:r>
    </w:p>
    <w:p w14:paraId="3C2B5825" w14:textId="6CFC38D7" w:rsidR="00A76DE7" w:rsidRDefault="007F2920">
      <w:pPr>
        <w:pStyle w:val="ListParagraph"/>
        <w:ind w:leftChars="0" w:left="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id w:val="-1767604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1793">
            <w:rPr>
              <w:rFonts w:ascii="MS Gothic" w:eastAsia="MS Gothic" w:hAnsi="MS Gothic" w:cs="Times New Roman" w:hint="eastAsia"/>
              <w:sz w:val="20"/>
              <w:szCs w:val="20"/>
            </w:rPr>
            <w:t>☐</w:t>
          </w:r>
        </w:sdtContent>
      </w:sdt>
      <w:r w:rsidR="00EC179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F666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udget needed. Please fill in the </w:t>
      </w:r>
      <w:r w:rsidR="002F666D">
        <w:rPr>
          <w:rFonts w:ascii="Times New Roman" w:eastAsia="SimSun" w:hAnsi="Times New Roman" w:cs="Times New Roman"/>
          <w:b/>
          <w:color w:val="000000" w:themeColor="text1"/>
          <w:kern w:val="0"/>
          <w:sz w:val="20"/>
          <w:szCs w:val="20"/>
          <w:u w:val="single"/>
        </w:rPr>
        <w:t>APPENDIX</w:t>
      </w:r>
      <w:r w:rsidR="002F666D">
        <w:rPr>
          <w:rFonts w:ascii="Times New Roman" w:eastAsia="SimSun" w:hAnsi="Times New Roman" w:cs="Times New Roman"/>
          <w:color w:val="000000" w:themeColor="text1"/>
          <w:kern w:val="0"/>
          <w:sz w:val="20"/>
          <w:szCs w:val="20"/>
        </w:rPr>
        <w:t xml:space="preserve">: </w:t>
      </w:r>
      <w:r w:rsidR="002F666D">
        <w:rPr>
          <w:rFonts w:ascii="Times New Roman" w:eastAsia="SimSun" w:hAnsi="Times New Roman" w:cs="Times New Roman"/>
          <w:b/>
          <w:color w:val="000000" w:themeColor="text1"/>
          <w:kern w:val="0"/>
          <w:sz w:val="20"/>
          <w:szCs w:val="20"/>
        </w:rPr>
        <w:t xml:space="preserve">“Budget and </w:t>
      </w:r>
      <w:r w:rsidR="002F666D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Quotation Details”.</w:t>
      </w:r>
    </w:p>
    <w:p w14:paraId="65E15616" w14:textId="77777777" w:rsidR="00A76DE7" w:rsidRDefault="00A76DE7">
      <w:pPr>
        <w:pStyle w:val="ListParagraph"/>
        <w:ind w:leftChars="0" w:left="360"/>
        <w:rPr>
          <w:rFonts w:ascii="Times New Roman" w:hAnsi="Times New Roman" w:cs="Times New Roman"/>
          <w:color w:val="FF0000"/>
          <w:sz w:val="20"/>
          <w:szCs w:val="20"/>
        </w:rPr>
      </w:pPr>
    </w:p>
    <w:tbl>
      <w:tblPr>
        <w:tblStyle w:val="TableGrid"/>
        <w:tblW w:w="4661" w:type="pct"/>
        <w:tblLook w:val="04A0" w:firstRow="1" w:lastRow="0" w:firstColumn="1" w:lastColumn="0" w:noHBand="0" w:noVBand="1"/>
      </w:tblPr>
      <w:tblGrid>
        <w:gridCol w:w="983"/>
        <w:gridCol w:w="4115"/>
        <w:gridCol w:w="4649"/>
      </w:tblGrid>
      <w:tr w:rsidR="00A76DE7" w14:paraId="0A88AB0F" w14:textId="77777777">
        <w:trPr>
          <w:trHeight w:val="305"/>
        </w:trPr>
        <w:tc>
          <w:tcPr>
            <w:tcW w:w="504" w:type="pct"/>
          </w:tcPr>
          <w:p w14:paraId="10B0713F" w14:textId="77777777" w:rsidR="00A76DE7" w:rsidRDefault="00A76DE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11" w:type="pct"/>
          </w:tcPr>
          <w:p w14:paraId="5BF53CE6" w14:textId="77777777" w:rsidR="00A76DE7" w:rsidRDefault="002F66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ubmitted by (activity-in-charge):</w:t>
            </w:r>
          </w:p>
        </w:tc>
        <w:tc>
          <w:tcPr>
            <w:tcW w:w="2385" w:type="pct"/>
          </w:tcPr>
          <w:p w14:paraId="6A2E3A8A" w14:textId="77777777" w:rsidR="00A76DE7" w:rsidRDefault="002F666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ndorsed by (supervisor): </w:t>
            </w:r>
          </w:p>
        </w:tc>
      </w:tr>
      <w:tr w:rsidR="00A76DE7" w14:paraId="4A36F331" w14:textId="77777777">
        <w:trPr>
          <w:trHeight w:val="567"/>
        </w:trPr>
        <w:tc>
          <w:tcPr>
            <w:tcW w:w="504" w:type="pct"/>
          </w:tcPr>
          <w:p w14:paraId="381719A5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ignature </w:t>
            </w:r>
          </w:p>
        </w:tc>
        <w:tc>
          <w:tcPr>
            <w:tcW w:w="2111" w:type="pct"/>
          </w:tcPr>
          <w:p w14:paraId="475533B2" w14:textId="77777777" w:rsidR="00A76DE7" w:rsidRDefault="00A76DE7" w:rsidP="00EC179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85" w:type="pct"/>
          </w:tcPr>
          <w:p w14:paraId="2AAD021E" w14:textId="7916000D" w:rsidR="00A76DE7" w:rsidRDefault="00A76DE7" w:rsidP="005515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76DE7" w14:paraId="677277A6" w14:textId="77777777">
        <w:trPr>
          <w:trHeight w:val="567"/>
        </w:trPr>
        <w:tc>
          <w:tcPr>
            <w:tcW w:w="504" w:type="pct"/>
          </w:tcPr>
          <w:p w14:paraId="391C84C7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me</w:t>
            </w:r>
          </w:p>
        </w:tc>
        <w:tc>
          <w:tcPr>
            <w:tcW w:w="2111" w:type="pct"/>
          </w:tcPr>
          <w:p w14:paraId="161EA84D" w14:textId="1BF2EC41" w:rsidR="00A76DE7" w:rsidRDefault="00A76DE7" w:rsidP="001D30FF">
            <w:pPr>
              <w:ind w:firstLineChars="800" w:firstLine="160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85" w:type="pct"/>
          </w:tcPr>
          <w:p w14:paraId="312B5BEE" w14:textId="2904F31E" w:rsidR="00A76DE7" w:rsidRDefault="00A76DE7" w:rsidP="005515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76DE7" w14:paraId="686C1C66" w14:textId="77777777">
        <w:tc>
          <w:tcPr>
            <w:tcW w:w="504" w:type="pct"/>
          </w:tcPr>
          <w:p w14:paraId="2D65125E" w14:textId="77777777" w:rsidR="00A76DE7" w:rsidRDefault="002F66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2111" w:type="pct"/>
          </w:tcPr>
          <w:p w14:paraId="197E6BAE" w14:textId="417E7337" w:rsidR="00A76DE7" w:rsidRDefault="00A76D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85" w:type="pct"/>
          </w:tcPr>
          <w:p w14:paraId="21F5A949" w14:textId="12066A4A" w:rsidR="00A76DE7" w:rsidRDefault="00A76DE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68A6ED1" w14:textId="77777777" w:rsidR="00A76DE7" w:rsidRDefault="00A76DE7">
      <w:pPr>
        <w:rPr>
          <w:rFonts w:ascii="Times New Roman" w:hAnsi="Times New Roman" w:cs="Times New Roman"/>
          <w:sz w:val="20"/>
          <w:szCs w:val="20"/>
        </w:rPr>
      </w:pPr>
    </w:p>
    <w:p w14:paraId="7BB2C518" w14:textId="77777777" w:rsidR="00A76DE7" w:rsidRDefault="002F666D">
      <w:pPr>
        <w:widowControl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APPENDIX: </w:t>
      </w:r>
      <w:r>
        <w:rPr>
          <w:rFonts w:ascii="Times New Roman" w:eastAsia="SimSun" w:hAnsi="Times New Roman" w:cs="Times New Roman"/>
          <w:b/>
          <w:color w:val="000000" w:themeColor="text1"/>
          <w:kern w:val="0"/>
          <w:sz w:val="20"/>
          <w:szCs w:val="20"/>
        </w:rPr>
        <w:t xml:space="preserve">Budget and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Quotation Details</w:t>
      </w:r>
      <w:r>
        <w:rPr>
          <w:rFonts w:ascii="Times New Roman" w:hAnsi="Times New Roman" w:cs="Times New Roman"/>
          <w:b/>
          <w:sz w:val="20"/>
          <w:szCs w:val="20"/>
        </w:rPr>
        <w:t xml:space="preserve"> (</w:t>
      </w:r>
      <w:r>
        <w:rPr>
          <w:rFonts w:ascii="Times New Roman" w:hAnsi="Times New Roman" w:cs="Times New Roman"/>
          <w:i/>
          <w:sz w:val="20"/>
          <w:szCs w:val="20"/>
        </w:rPr>
        <w:t>Please insert additional pages if necessary)</w:t>
      </w:r>
    </w:p>
    <w:p w14:paraId="14402474" w14:textId="77777777" w:rsidR="00A76DE7" w:rsidRDefault="00A76DE7">
      <w:pPr>
        <w:widowControl/>
        <w:rPr>
          <w:rFonts w:ascii="Times New Roman" w:hAnsi="Times New Roman" w:cs="Times New Roman"/>
          <w:b/>
          <w:sz w:val="20"/>
          <w:szCs w:val="20"/>
        </w:rPr>
      </w:pPr>
    </w:p>
    <w:p w14:paraId="7BC33DFE" w14:textId="77777777" w:rsidR="00A76DE7" w:rsidRDefault="002F666D">
      <w:pPr>
        <w:pStyle w:val="ListParagraph"/>
        <w:widowControl/>
        <w:numPr>
          <w:ilvl w:val="0"/>
          <w:numId w:val="5"/>
        </w:numPr>
        <w:ind w:leftChars="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Budget Details </w:t>
      </w:r>
      <w:r>
        <w:rPr>
          <w:rFonts w:ascii="Times New Roman" w:hAnsi="Times New Roman" w:cs="Times New Roman"/>
          <w:sz w:val="20"/>
          <w:szCs w:val="20"/>
        </w:rPr>
        <w:t>(please fill in the quotation details for each expenditure item below)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796"/>
      </w:tblGrid>
      <w:tr w:rsidR="00A76DE7" w14:paraId="6FD57294" w14:textId="77777777">
        <w:tc>
          <w:tcPr>
            <w:tcW w:w="1980" w:type="dxa"/>
          </w:tcPr>
          <w:p w14:paraId="0C2E40E6" w14:textId="77777777" w:rsidR="00A76DE7" w:rsidRDefault="002F666D">
            <w:pPr>
              <w:widowControl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xpenditure Item </w:t>
            </w:r>
          </w:p>
        </w:tc>
        <w:tc>
          <w:tcPr>
            <w:tcW w:w="7796" w:type="dxa"/>
          </w:tcPr>
          <w:p w14:paraId="657C6256" w14:textId="77777777" w:rsidR="00A76DE7" w:rsidRDefault="002F666D">
            <w:pPr>
              <w:widowControl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ice (MOP / RMB)</w:t>
            </w:r>
          </w:p>
        </w:tc>
      </w:tr>
      <w:tr w:rsidR="00A76DE7" w14:paraId="2E19314C" w14:textId="77777777">
        <w:tc>
          <w:tcPr>
            <w:tcW w:w="1980" w:type="dxa"/>
          </w:tcPr>
          <w:p w14:paraId="6A9982D6" w14:textId="364D1BE9" w:rsidR="00A76DE7" w:rsidRDefault="002F666D" w:rsidP="00EC1793">
            <w:pPr>
              <w:widowControl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="0055151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="00EC1793">
              <w:rPr>
                <w:rFonts w:ascii="Times New Roman" w:hAnsi="Times New Roman" w:cs="Times New Roman"/>
                <w:b/>
                <w:sz w:val="20"/>
                <w:szCs w:val="20"/>
              </w:rPr>
              <w:t>XXX</w:t>
            </w:r>
            <w:r w:rsidR="00551515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7796" w:type="dxa"/>
          </w:tcPr>
          <w:p w14:paraId="1E3D3B50" w14:textId="2E7E0959" w:rsidR="00A76DE7" w:rsidRPr="001A4816" w:rsidRDefault="00A76DE7">
            <w:pPr>
              <w:widowControl/>
              <w:rPr>
                <w:rFonts w:ascii="Times New Roman" w:eastAsia="SimSun" w:hAnsi="Times New Roman" w:cs="Times New Roman"/>
                <w:b/>
                <w:sz w:val="20"/>
                <w:szCs w:val="20"/>
                <w:lang w:eastAsia="zh-CN"/>
              </w:rPr>
            </w:pPr>
          </w:p>
        </w:tc>
      </w:tr>
      <w:tr w:rsidR="00EC1793" w14:paraId="7DCD46FC" w14:textId="77777777">
        <w:tc>
          <w:tcPr>
            <w:tcW w:w="1980" w:type="dxa"/>
          </w:tcPr>
          <w:p w14:paraId="46E9EFF3" w14:textId="62AAC1F2" w:rsidR="00EC1793" w:rsidRDefault="00EC1793" w:rsidP="00EC1793">
            <w:pPr>
              <w:widowControl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 (XXX)</w:t>
            </w:r>
          </w:p>
        </w:tc>
        <w:tc>
          <w:tcPr>
            <w:tcW w:w="7796" w:type="dxa"/>
          </w:tcPr>
          <w:p w14:paraId="17A7073C" w14:textId="77777777" w:rsidR="00EC1793" w:rsidRPr="001A4816" w:rsidRDefault="00EC1793">
            <w:pPr>
              <w:widowControl/>
              <w:rPr>
                <w:rFonts w:ascii="Times New Roman" w:eastAsia="SimSun" w:hAnsi="Times New Roman" w:cs="Times New Roman"/>
                <w:b/>
                <w:sz w:val="20"/>
                <w:szCs w:val="20"/>
                <w:lang w:eastAsia="zh-CN"/>
              </w:rPr>
            </w:pPr>
          </w:p>
        </w:tc>
      </w:tr>
      <w:tr w:rsidR="00EC1793" w14:paraId="0F9E7FAA" w14:textId="77777777">
        <w:tc>
          <w:tcPr>
            <w:tcW w:w="1980" w:type="dxa"/>
          </w:tcPr>
          <w:p w14:paraId="74F5825F" w14:textId="07E19658" w:rsidR="00EC1793" w:rsidRDefault="00EC1793" w:rsidP="00EC1793">
            <w:pPr>
              <w:widowControl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 (XXX)</w:t>
            </w:r>
          </w:p>
        </w:tc>
        <w:tc>
          <w:tcPr>
            <w:tcW w:w="7796" w:type="dxa"/>
          </w:tcPr>
          <w:p w14:paraId="09976230" w14:textId="77777777" w:rsidR="00EC1793" w:rsidRPr="001A4816" w:rsidRDefault="00EC1793">
            <w:pPr>
              <w:widowControl/>
              <w:rPr>
                <w:rFonts w:ascii="Times New Roman" w:eastAsia="SimSun" w:hAnsi="Times New Roman" w:cs="Times New Roman"/>
                <w:b/>
                <w:sz w:val="20"/>
                <w:szCs w:val="20"/>
                <w:lang w:eastAsia="zh-CN"/>
              </w:rPr>
            </w:pPr>
          </w:p>
        </w:tc>
      </w:tr>
      <w:tr w:rsidR="00EC1793" w14:paraId="630EE4B6" w14:textId="77777777">
        <w:tc>
          <w:tcPr>
            <w:tcW w:w="1980" w:type="dxa"/>
          </w:tcPr>
          <w:p w14:paraId="6647087E" w14:textId="3E800D7D" w:rsidR="00EC1793" w:rsidRDefault="00EC1793" w:rsidP="00EC1793">
            <w:pPr>
              <w:widowControl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 (XXX)</w:t>
            </w:r>
          </w:p>
        </w:tc>
        <w:tc>
          <w:tcPr>
            <w:tcW w:w="7796" w:type="dxa"/>
          </w:tcPr>
          <w:p w14:paraId="4E1DA9FB" w14:textId="77777777" w:rsidR="00EC1793" w:rsidRPr="001A4816" w:rsidRDefault="00EC1793">
            <w:pPr>
              <w:widowControl/>
              <w:rPr>
                <w:rFonts w:ascii="Times New Roman" w:eastAsia="SimSun" w:hAnsi="Times New Roman" w:cs="Times New Roman"/>
                <w:b/>
                <w:sz w:val="20"/>
                <w:szCs w:val="20"/>
                <w:lang w:eastAsia="zh-CN"/>
              </w:rPr>
            </w:pPr>
          </w:p>
        </w:tc>
      </w:tr>
      <w:tr w:rsidR="00EC1793" w14:paraId="339D7A62" w14:textId="77777777">
        <w:tc>
          <w:tcPr>
            <w:tcW w:w="1980" w:type="dxa"/>
          </w:tcPr>
          <w:p w14:paraId="65598862" w14:textId="29BA93D4" w:rsidR="00EC1793" w:rsidRDefault="00EC1793" w:rsidP="00EC1793">
            <w:pPr>
              <w:widowControl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 (XXX)</w:t>
            </w:r>
          </w:p>
        </w:tc>
        <w:tc>
          <w:tcPr>
            <w:tcW w:w="7796" w:type="dxa"/>
          </w:tcPr>
          <w:p w14:paraId="36D20F30" w14:textId="77777777" w:rsidR="00EC1793" w:rsidRPr="001A4816" w:rsidRDefault="00EC1793">
            <w:pPr>
              <w:widowControl/>
              <w:rPr>
                <w:rFonts w:ascii="Times New Roman" w:eastAsia="SimSun" w:hAnsi="Times New Roman" w:cs="Times New Roman"/>
                <w:b/>
                <w:sz w:val="20"/>
                <w:szCs w:val="20"/>
                <w:lang w:eastAsia="zh-CN"/>
              </w:rPr>
            </w:pPr>
          </w:p>
        </w:tc>
      </w:tr>
      <w:tr w:rsidR="00A76DE7" w14:paraId="1A2CD1C3" w14:textId="77777777">
        <w:tc>
          <w:tcPr>
            <w:tcW w:w="1980" w:type="dxa"/>
          </w:tcPr>
          <w:p w14:paraId="0D9DACEF" w14:textId="77777777" w:rsidR="00A76DE7" w:rsidRDefault="002F666D">
            <w:pPr>
              <w:widowControl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7796" w:type="dxa"/>
          </w:tcPr>
          <w:p w14:paraId="74FFF37C" w14:textId="7CD23EE3" w:rsidR="00A76DE7" w:rsidRDefault="00A76DE7">
            <w:pPr>
              <w:widowControl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4477E71A" w14:textId="4A793D7A" w:rsidR="00EC1793" w:rsidRDefault="00EC1793">
      <w:pPr>
        <w:widowControl/>
        <w:rPr>
          <w:rFonts w:ascii="Times New Roman" w:hAnsi="Times New Roman" w:cs="Times New Roman"/>
          <w:b/>
          <w:sz w:val="20"/>
          <w:szCs w:val="20"/>
        </w:rPr>
      </w:pPr>
    </w:p>
    <w:p w14:paraId="2838562D" w14:textId="77777777" w:rsidR="00EC1793" w:rsidRDefault="00EC1793">
      <w:pPr>
        <w:widowControl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14:paraId="09F300FA" w14:textId="77777777" w:rsidR="00A76DE7" w:rsidRDefault="00A76DE7">
      <w:pPr>
        <w:widowControl/>
        <w:rPr>
          <w:rFonts w:ascii="Times New Roman" w:hAnsi="Times New Roman" w:cs="Times New Roman"/>
          <w:b/>
          <w:sz w:val="20"/>
          <w:szCs w:val="20"/>
        </w:rPr>
      </w:pPr>
    </w:p>
    <w:p w14:paraId="0E6A165B" w14:textId="77777777" w:rsidR="00A76DE7" w:rsidRDefault="002F666D">
      <w:pPr>
        <w:pStyle w:val="ListParagraph"/>
        <w:widowControl/>
        <w:numPr>
          <w:ilvl w:val="0"/>
          <w:numId w:val="5"/>
        </w:numPr>
        <w:ind w:leftChars="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Quotation Details </w:t>
      </w:r>
    </w:p>
    <w:tbl>
      <w:tblPr>
        <w:tblW w:w="10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790"/>
        <w:gridCol w:w="2509"/>
        <w:gridCol w:w="3071"/>
      </w:tblGrid>
      <w:tr w:rsidR="00A76DE7" w14:paraId="1375B7C8" w14:textId="77777777">
        <w:trPr>
          <w:trHeight w:val="400"/>
        </w:trPr>
        <w:tc>
          <w:tcPr>
            <w:tcW w:w="103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E8677E" w14:textId="0A73CBB9" w:rsidR="00A76DE7" w:rsidRDefault="002F666D">
            <w:pPr>
              <w:pStyle w:val="ListParagraph"/>
              <w:widowControl/>
              <w:numPr>
                <w:ilvl w:val="0"/>
                <w:numId w:val="6"/>
              </w:numPr>
              <w:ind w:leftChars="0" w:left="427" w:hanging="540"/>
              <w:rPr>
                <w:rFonts w:ascii="Times New Roman" w:eastAsia="Times New Roman" w:hAnsi="Times New Roman" w:cs="Times New Roman"/>
                <w:color w:val="000000"/>
                <w:kern w:val="0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4"/>
                <w:lang w:eastAsia="zh-CN"/>
              </w:rPr>
              <w:t>Expenditure Item (1) : _____</w:t>
            </w:r>
            <w:r w:rsidR="00EC1793">
              <w:rPr>
                <w:rFonts w:ascii="Times New Roman" w:eastAsia="Times New Roman" w:hAnsi="Times New Roman" w:cs="Times New Roman"/>
                <w:color w:val="000000"/>
                <w:kern w:val="0"/>
                <w:szCs w:val="24"/>
                <w:lang w:eastAsia="zh-C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4"/>
                <w:lang w:eastAsia="zh-CN"/>
              </w:rPr>
              <w:t xml:space="preserve">__________   </w:t>
            </w:r>
          </w:p>
          <w:p w14:paraId="6CD71CB8" w14:textId="2EC69703" w:rsidR="00A76DE7" w:rsidRDefault="002F666D" w:rsidP="00EC1793">
            <w:pPr>
              <w:pStyle w:val="ListParagraph"/>
              <w:widowControl/>
              <w:numPr>
                <w:ilvl w:val="0"/>
                <w:numId w:val="6"/>
              </w:numPr>
              <w:ind w:leftChars="0" w:left="427" w:hanging="540"/>
              <w:rPr>
                <w:rFonts w:ascii="Times New Roman" w:eastAsia="Times New Roman" w:hAnsi="Times New Roman" w:cs="Times New Roman"/>
                <w:color w:val="000000"/>
                <w:kern w:val="0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4"/>
                <w:lang w:eastAsia="zh-CN"/>
              </w:rPr>
              <w:t>Selected supplier (Quotation #1): ____</w:t>
            </w:r>
            <w:r w:rsidR="00EC1793">
              <w:rPr>
                <w:rFonts w:ascii="Times New Roman" w:eastAsia="Times New Roman" w:hAnsi="Times New Roman" w:cs="Times New Roman"/>
                <w:color w:val="000000"/>
                <w:kern w:val="0"/>
                <w:szCs w:val="24"/>
                <w:lang w:eastAsia="zh-C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4"/>
                <w:lang w:eastAsia="zh-CN"/>
              </w:rPr>
              <w:t>____________________</w:t>
            </w:r>
          </w:p>
        </w:tc>
      </w:tr>
      <w:tr w:rsidR="00A76DE7" w14:paraId="5E54F7ED" w14:textId="77777777">
        <w:trPr>
          <w:trHeight w:val="290"/>
        </w:trPr>
        <w:tc>
          <w:tcPr>
            <w:tcW w:w="1980" w:type="dxa"/>
            <w:tcBorders>
              <w:top w:val="nil"/>
            </w:tcBorders>
            <w:shd w:val="clear" w:color="000000" w:fill="5B9BD5" w:themeFill="accent1"/>
          </w:tcPr>
          <w:p w14:paraId="26182DBA" w14:textId="77777777" w:rsidR="00A76DE7" w:rsidRDefault="002F666D">
            <w:pPr>
              <w:widowControl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  <w:t> </w:t>
            </w:r>
          </w:p>
        </w:tc>
        <w:tc>
          <w:tcPr>
            <w:tcW w:w="2790" w:type="dxa"/>
            <w:tcBorders>
              <w:top w:val="nil"/>
            </w:tcBorders>
            <w:shd w:val="clear" w:color="000000" w:fill="5B9BD5" w:themeFill="accent1"/>
          </w:tcPr>
          <w:p w14:paraId="089F09A5" w14:textId="77777777" w:rsidR="00A76DE7" w:rsidRDefault="002F666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  <w:t xml:space="preserve">Quotation # 1 </w:t>
            </w:r>
          </w:p>
        </w:tc>
        <w:tc>
          <w:tcPr>
            <w:tcW w:w="2509" w:type="dxa"/>
            <w:tcBorders>
              <w:top w:val="nil"/>
            </w:tcBorders>
            <w:shd w:val="clear" w:color="000000" w:fill="5B9BD5" w:themeFill="accent1"/>
          </w:tcPr>
          <w:p w14:paraId="5841C6F2" w14:textId="77777777" w:rsidR="00A76DE7" w:rsidRDefault="002F666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  <w:t xml:space="preserve">Quotation # 2 </w:t>
            </w:r>
          </w:p>
        </w:tc>
        <w:tc>
          <w:tcPr>
            <w:tcW w:w="3071" w:type="dxa"/>
            <w:tcBorders>
              <w:top w:val="nil"/>
            </w:tcBorders>
            <w:shd w:val="clear" w:color="000000" w:fill="5B9BD5" w:themeFill="accent1"/>
          </w:tcPr>
          <w:p w14:paraId="6E7A211B" w14:textId="77777777" w:rsidR="00A76DE7" w:rsidRDefault="002F666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  <w:t>Quotation # 3</w:t>
            </w:r>
          </w:p>
        </w:tc>
      </w:tr>
      <w:tr w:rsidR="00A76DE7" w14:paraId="6FD79543" w14:textId="77777777">
        <w:trPr>
          <w:trHeight w:val="926"/>
        </w:trPr>
        <w:tc>
          <w:tcPr>
            <w:tcW w:w="1980" w:type="dxa"/>
            <w:shd w:val="clear" w:color="000000" w:fill="D9D9D9"/>
            <w:vAlign w:val="center"/>
          </w:tcPr>
          <w:p w14:paraId="7CB82752" w14:textId="77777777" w:rsidR="00A76DE7" w:rsidRDefault="002F666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  <w:t xml:space="preserve">Name of Suppliers 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3FC96807" w14:textId="285D02A5" w:rsidR="00A76DE7" w:rsidRPr="001A4816" w:rsidRDefault="00A76DE7" w:rsidP="001A4816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eastAsia="zh-Hans"/>
              </w:rPr>
            </w:pPr>
          </w:p>
        </w:tc>
        <w:tc>
          <w:tcPr>
            <w:tcW w:w="2509" w:type="dxa"/>
            <w:shd w:val="clear" w:color="000000" w:fill="FFFFFF"/>
          </w:tcPr>
          <w:p w14:paraId="2CA8BC78" w14:textId="6A282C4C" w:rsidR="00A76DE7" w:rsidRDefault="00551515" w:rsidP="00551515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eastAsia="zh-CN"/>
              </w:rPr>
              <w:t>NA</w:t>
            </w:r>
          </w:p>
        </w:tc>
        <w:tc>
          <w:tcPr>
            <w:tcW w:w="3071" w:type="dxa"/>
            <w:shd w:val="clear" w:color="000000" w:fill="FFFFFF"/>
          </w:tcPr>
          <w:p w14:paraId="60531EF5" w14:textId="5356CEE5" w:rsidR="00A76DE7" w:rsidRDefault="00551515" w:rsidP="00551515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eastAsia="zh-Han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eastAsia="zh-Hans"/>
              </w:rPr>
              <w:t>NA</w:t>
            </w:r>
          </w:p>
        </w:tc>
      </w:tr>
      <w:tr w:rsidR="00A76DE7" w14:paraId="141F76BC" w14:textId="77777777">
        <w:trPr>
          <w:trHeight w:val="692"/>
        </w:trPr>
        <w:tc>
          <w:tcPr>
            <w:tcW w:w="1980" w:type="dxa"/>
            <w:shd w:val="clear" w:color="000000" w:fill="D9D9D9"/>
            <w:vAlign w:val="center"/>
          </w:tcPr>
          <w:p w14:paraId="3C8619A3" w14:textId="77777777" w:rsidR="00A76DE7" w:rsidRDefault="002F666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  <w:t>Consulta</w:t>
            </w:r>
            <w:r w:rsidR="001A4816">
              <w:rPr>
                <w:rFonts w:ascii="SimSun" w:eastAsia="SimSun" w:hAnsi="SimSun" w:cs="Times New Roman" w:hint="eastAsia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  <w:t>ion method</w:t>
            </w:r>
          </w:p>
        </w:tc>
        <w:tc>
          <w:tcPr>
            <w:tcW w:w="8370" w:type="dxa"/>
            <w:gridSpan w:val="3"/>
            <w:shd w:val="clear" w:color="000000" w:fill="FFFFFF"/>
            <w:vAlign w:val="center"/>
          </w:tcPr>
          <w:p w14:paraId="7F924413" w14:textId="77777777" w:rsidR="00A76DE7" w:rsidRDefault="007F2920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sdt>
              <w:sdtPr>
                <w:rPr>
                  <w:rFonts w:ascii="Times New Roman" w:eastAsia="SimSun" w:hAnsi="Times New Roman" w:cs="Times New Roman"/>
                  <w:color w:val="000000"/>
                  <w:kern w:val="0"/>
                  <w:sz w:val="20"/>
                  <w:szCs w:val="20"/>
                  <w:lang w:eastAsia="zh-CN"/>
                </w:rPr>
                <w:id w:val="-133873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66D">
                  <w:rPr>
                    <w:rFonts w:ascii="MS Gothic" w:eastAsia="MS Gothic" w:hAnsi="MS Gothic" w:cs="Times New Roman" w:hint="eastAsia"/>
                    <w:color w:val="000000"/>
                    <w:kern w:val="0"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666D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eastAsia="zh-CN"/>
              </w:rPr>
              <w:t>Verbal Consultation (e.g. phone call – phone no. ____________________________)</w:t>
            </w:r>
          </w:p>
          <w:p w14:paraId="294A8025" w14:textId="77777777" w:rsidR="00A76DE7" w:rsidRDefault="007F2920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eastAsia="zh-CN"/>
              </w:rPr>
            </w:pPr>
            <w:sdt>
              <w:sdtPr>
                <w:rPr>
                  <w:rFonts w:ascii="Times New Roman" w:eastAsia="SimSun" w:hAnsi="Times New Roman" w:cs="Times New Roman"/>
                  <w:color w:val="000000"/>
                  <w:kern w:val="0"/>
                  <w:sz w:val="20"/>
                  <w:szCs w:val="20"/>
                  <w:lang w:eastAsia="zh-CN"/>
                </w:rPr>
                <w:id w:val="-1531490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666D">
                  <w:rPr>
                    <w:rFonts w:ascii="MS Gothic" w:eastAsia="MS Gothic" w:hAnsi="MS Gothic" w:cs="Times New Roman" w:hint="eastAsia"/>
                    <w:color w:val="000000"/>
                    <w:kern w:val="0"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666D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eastAsia="zh-CN"/>
              </w:rPr>
              <w:t>Written Consultation (e.g. Email, Price on Website, Taobao/</w:t>
            </w:r>
            <w:proofErr w:type="spellStart"/>
            <w:r w:rsidR="002F666D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eastAsia="zh-CN"/>
              </w:rPr>
              <w:t>wechat</w:t>
            </w:r>
            <w:proofErr w:type="spellEnd"/>
            <w:r w:rsidR="002F666D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eastAsia="zh-CN"/>
              </w:rPr>
              <w:t xml:space="preserve"> messages etc. – please capture the image and input in the supporting info below)</w:t>
            </w:r>
          </w:p>
          <w:p w14:paraId="2A22CD01" w14:textId="750FC41D" w:rsidR="00A76DE7" w:rsidRDefault="007F2920" w:rsidP="00551515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eastAsia="zh-CN"/>
              </w:rPr>
            </w:pPr>
            <w:sdt>
              <w:sdtPr>
                <w:rPr>
                  <w:rFonts w:ascii="Times New Roman" w:eastAsia="SimSun" w:hAnsi="Times New Roman" w:cs="Times New Roman"/>
                  <w:color w:val="000000"/>
                  <w:kern w:val="0"/>
                  <w:sz w:val="20"/>
                  <w:szCs w:val="20"/>
                  <w:lang w:eastAsia="zh-CN"/>
                </w:rPr>
                <w:id w:val="-6065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93">
                  <w:rPr>
                    <w:rFonts w:ascii="MS Gothic" w:eastAsia="MS Gothic" w:hAnsi="MS Gothic" w:cs="Times New Roman" w:hint="eastAsia"/>
                    <w:color w:val="000000"/>
                    <w:kern w:val="0"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666D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eastAsia="zh-CN"/>
              </w:rPr>
              <w:t>Exemption of Verbal/Written Consultation (reason(s):</w:t>
            </w:r>
            <w:r w:rsidR="002D7F6B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eastAsia="zh-CN"/>
              </w:rPr>
              <w:t>T</w:t>
            </w:r>
            <w:r w:rsidR="002D7F6B">
              <w:rPr>
                <w:rFonts w:ascii="Times New Roman" w:eastAsia="SimSun" w:hAnsi="Times New Roman" w:cs="Times New Roman" w:hint="eastAsia"/>
                <w:color w:val="000000"/>
                <w:kern w:val="0"/>
                <w:sz w:val="20"/>
                <w:szCs w:val="20"/>
                <w:lang w:eastAsia="zh-CN"/>
              </w:rPr>
              <w:t>his</w:t>
            </w:r>
            <w:r w:rsidR="002D7F6B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eastAsia="zh-CN"/>
              </w:rPr>
              <w:t xml:space="preserve"> supermarket is near </w:t>
            </w:r>
            <w:r w:rsidR="00551515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eastAsia="zh-CN"/>
              </w:rPr>
              <w:t>the campus, in S8, we can buy and carry them to the College</w:t>
            </w:r>
            <w:r w:rsidR="002D7F6B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eastAsia="zh-CN"/>
              </w:rPr>
              <w:t xml:space="preserve"> conveniently</w:t>
            </w:r>
            <w:r w:rsidR="00551515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eastAsia="zh-CN"/>
              </w:rPr>
              <w:t>______________</w:t>
            </w:r>
            <w:r w:rsidR="002F666D"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eastAsia="zh-CN"/>
              </w:rPr>
              <w:t>________)</w:t>
            </w:r>
          </w:p>
        </w:tc>
      </w:tr>
      <w:tr w:rsidR="00A76DE7" w14:paraId="5BAABA3B" w14:textId="77777777">
        <w:trPr>
          <w:trHeight w:val="5083"/>
        </w:trPr>
        <w:tc>
          <w:tcPr>
            <w:tcW w:w="1980" w:type="dxa"/>
            <w:shd w:val="clear" w:color="000000" w:fill="D9D9D9"/>
            <w:vAlign w:val="center"/>
          </w:tcPr>
          <w:p w14:paraId="161AB5D5" w14:textId="77777777" w:rsidR="00A76DE7" w:rsidRDefault="002F666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  <w:t>Supporting info for listed pric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  <w:br/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19BE7450" w14:textId="5D74240D" w:rsidR="00A76DE7" w:rsidRDefault="00A76DE7" w:rsidP="00EC1793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zh-CN"/>
              </w:rPr>
            </w:pPr>
          </w:p>
        </w:tc>
        <w:tc>
          <w:tcPr>
            <w:tcW w:w="2509" w:type="dxa"/>
            <w:shd w:val="clear" w:color="000000" w:fill="FFFFFF"/>
            <w:vAlign w:val="center"/>
          </w:tcPr>
          <w:p w14:paraId="3A80E2ED" w14:textId="77777777" w:rsidR="001A4816" w:rsidRPr="001A4816" w:rsidRDefault="001A4816" w:rsidP="001A4816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eastAsia="zh-CN"/>
              </w:rPr>
            </w:pPr>
          </w:p>
        </w:tc>
        <w:tc>
          <w:tcPr>
            <w:tcW w:w="3071" w:type="dxa"/>
            <w:shd w:val="clear" w:color="000000" w:fill="FFFFFF"/>
            <w:vAlign w:val="center"/>
          </w:tcPr>
          <w:p w14:paraId="7D8E6AF8" w14:textId="77777777" w:rsidR="00A76DE7" w:rsidRDefault="002F666D">
            <w:pPr>
              <w:widowControl/>
              <w:rPr>
                <w:rFonts w:ascii="Times New Roman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kern w:val="0"/>
                <w:sz w:val="22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506C8A1" wp14:editId="604B92F7">
                      <wp:simplePos x="0" y="0"/>
                      <wp:positionH relativeFrom="column">
                        <wp:posOffset>1397000</wp:posOffset>
                      </wp:positionH>
                      <wp:positionV relativeFrom="paragraph">
                        <wp:posOffset>215900</wp:posOffset>
                      </wp:positionV>
                      <wp:extent cx="0" cy="171450"/>
                      <wp:effectExtent l="0" t="0" r="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" cy="17222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vertOverflow="clip" horzOverflow="clip" wrap="none" lIns="0" tIns="0" rIns="0" bIns="0" rtlCol="0" anchor="t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63A69C3" id="Text Box 5" o:spid="_x0000_s1026" type="#_x0000_t202" style="position:absolute;margin-left:110pt;margin-top:17pt;width:0;height:13.5pt;z-index:2516602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" filled="f" stroked="f">
                      <v:textbox style="mso-fit-shape-to-text:t" inset="0,0,0,0"/>
                    </v:shape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eastAsia="zh-CN"/>
              </w:rPr>
              <w:t> </w:t>
            </w:r>
          </w:p>
        </w:tc>
      </w:tr>
      <w:tr w:rsidR="00A76DE7" w14:paraId="197D9B34" w14:textId="77777777">
        <w:trPr>
          <w:trHeight w:val="360"/>
        </w:trPr>
        <w:tc>
          <w:tcPr>
            <w:tcW w:w="1980" w:type="dxa"/>
            <w:shd w:val="clear" w:color="000000" w:fill="D9D9D9"/>
            <w:vAlign w:val="center"/>
          </w:tcPr>
          <w:p w14:paraId="3FB7594D" w14:textId="77777777" w:rsidR="00A76DE7" w:rsidRDefault="002F666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  <w:t>Unit Price (MOP/RMB)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14:paraId="77E9C014" w14:textId="4F261F15" w:rsidR="00A76DE7" w:rsidRPr="001A4816" w:rsidRDefault="00A76DE7">
            <w:pPr>
              <w:widowControl/>
              <w:jc w:val="center"/>
              <w:rPr>
                <w:rFonts w:ascii="Times New Roman" w:eastAsia="SimSun" w:hAnsi="Times New Roman" w:cs="Times New Roman"/>
                <w:color w:val="000000"/>
                <w:kern w:val="0"/>
                <w:sz w:val="20"/>
                <w:szCs w:val="20"/>
                <w:lang w:eastAsia="zh-Hans"/>
              </w:rPr>
            </w:pPr>
          </w:p>
        </w:tc>
        <w:tc>
          <w:tcPr>
            <w:tcW w:w="2509" w:type="dxa"/>
            <w:shd w:val="clear" w:color="000000" w:fill="FFFFFF"/>
            <w:vAlign w:val="center"/>
          </w:tcPr>
          <w:p w14:paraId="5D7AA8B0" w14:textId="77777777" w:rsidR="00A76DE7" w:rsidRDefault="00A76DE7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zh-CN"/>
              </w:rPr>
            </w:pPr>
          </w:p>
        </w:tc>
        <w:tc>
          <w:tcPr>
            <w:tcW w:w="3071" w:type="dxa"/>
            <w:shd w:val="clear" w:color="000000" w:fill="FFFFFF"/>
            <w:vAlign w:val="center"/>
          </w:tcPr>
          <w:p w14:paraId="45A657A8" w14:textId="77777777" w:rsidR="00A76DE7" w:rsidRDefault="002F666D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eastAsia="zh-Han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eastAsia="zh-CN"/>
              </w:rPr>
              <w:t> </w:t>
            </w:r>
          </w:p>
        </w:tc>
      </w:tr>
      <w:tr w:rsidR="00A76DE7" w14:paraId="3601CA14" w14:textId="77777777">
        <w:trPr>
          <w:trHeight w:val="360"/>
        </w:trPr>
        <w:tc>
          <w:tcPr>
            <w:tcW w:w="1980" w:type="dxa"/>
            <w:shd w:val="clear" w:color="000000" w:fill="D9D9D9"/>
            <w:vAlign w:val="center"/>
          </w:tcPr>
          <w:p w14:paraId="02B7E533" w14:textId="77777777" w:rsidR="00A76DE7" w:rsidRDefault="002F666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  <w:t xml:space="preserve">Quantity </w:t>
            </w:r>
          </w:p>
        </w:tc>
        <w:tc>
          <w:tcPr>
            <w:tcW w:w="2790" w:type="dxa"/>
            <w:shd w:val="clear" w:color="000000" w:fill="FFFFFF"/>
          </w:tcPr>
          <w:p w14:paraId="63E077B1" w14:textId="51C6965B" w:rsidR="00A76DE7" w:rsidRPr="002D7F6B" w:rsidRDefault="00A76DE7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eastAsia="zh-CN"/>
              </w:rPr>
            </w:pPr>
          </w:p>
        </w:tc>
        <w:tc>
          <w:tcPr>
            <w:tcW w:w="2509" w:type="dxa"/>
            <w:shd w:val="clear" w:color="000000" w:fill="FFFFFF"/>
          </w:tcPr>
          <w:p w14:paraId="355CBAEA" w14:textId="77777777" w:rsidR="00A76DE7" w:rsidRDefault="002F666D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eastAsia="zh-CN"/>
              </w:rPr>
              <w:t> </w:t>
            </w:r>
          </w:p>
        </w:tc>
        <w:tc>
          <w:tcPr>
            <w:tcW w:w="3071" w:type="dxa"/>
            <w:shd w:val="clear" w:color="000000" w:fill="FFFFFF"/>
          </w:tcPr>
          <w:p w14:paraId="417B65EB" w14:textId="77777777" w:rsidR="00A76DE7" w:rsidRDefault="002F666D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eastAsia="zh-CN"/>
              </w:rPr>
              <w:t xml:space="preserve">       </w:t>
            </w:r>
          </w:p>
        </w:tc>
      </w:tr>
      <w:tr w:rsidR="00A76DE7" w14:paraId="6CCEADF4" w14:textId="77777777">
        <w:trPr>
          <w:trHeight w:val="360"/>
        </w:trPr>
        <w:tc>
          <w:tcPr>
            <w:tcW w:w="1980" w:type="dxa"/>
            <w:shd w:val="clear" w:color="000000" w:fill="D9D9D9"/>
            <w:vAlign w:val="center"/>
          </w:tcPr>
          <w:p w14:paraId="7DB235B5" w14:textId="77777777" w:rsidR="00A76DE7" w:rsidRDefault="002F666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zh-CN"/>
              </w:rPr>
              <w:t>Total Price (MOP/RMB)</w:t>
            </w:r>
          </w:p>
        </w:tc>
        <w:tc>
          <w:tcPr>
            <w:tcW w:w="2790" w:type="dxa"/>
            <w:shd w:val="clear" w:color="000000" w:fill="FFFFFF"/>
          </w:tcPr>
          <w:p w14:paraId="38C355CB" w14:textId="63D24811" w:rsidR="00A76DE7" w:rsidRPr="002D7F6B" w:rsidRDefault="00A76DE7">
            <w:pPr>
              <w:widowControl/>
              <w:rPr>
                <w:rFonts w:ascii="Times New Roman" w:eastAsia="SimSun" w:hAnsi="Times New Roman" w:cs="Times New Roman"/>
                <w:color w:val="000000"/>
                <w:kern w:val="0"/>
                <w:sz w:val="22"/>
                <w:lang w:eastAsia="zh-CN"/>
              </w:rPr>
            </w:pPr>
          </w:p>
        </w:tc>
        <w:tc>
          <w:tcPr>
            <w:tcW w:w="2509" w:type="dxa"/>
            <w:shd w:val="clear" w:color="000000" w:fill="FFFFFF"/>
          </w:tcPr>
          <w:p w14:paraId="38BF1C19" w14:textId="77777777" w:rsidR="00A76DE7" w:rsidRDefault="002F666D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eastAsia="zh-CN"/>
              </w:rPr>
              <w:t> </w:t>
            </w:r>
          </w:p>
        </w:tc>
        <w:tc>
          <w:tcPr>
            <w:tcW w:w="3071" w:type="dxa"/>
            <w:shd w:val="clear" w:color="000000" w:fill="FFFFFF"/>
          </w:tcPr>
          <w:p w14:paraId="16A5AC46" w14:textId="77777777" w:rsidR="00A76DE7" w:rsidRDefault="002F666D">
            <w:pPr>
              <w:widowControl/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eastAsia="zh-Han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2"/>
                <w:lang w:eastAsia="zh-CN"/>
              </w:rPr>
              <w:t> </w:t>
            </w:r>
          </w:p>
        </w:tc>
      </w:tr>
    </w:tbl>
    <w:p w14:paraId="61C28E1B" w14:textId="77777777" w:rsidR="00A76DE7" w:rsidRDefault="00A76DE7">
      <w:pPr>
        <w:rPr>
          <w:rFonts w:ascii="Times New Roman" w:hAnsi="Times New Roman" w:cs="Times New Roman"/>
          <w:sz w:val="20"/>
          <w:szCs w:val="20"/>
        </w:rPr>
      </w:pPr>
    </w:p>
    <w:sectPr w:rsidR="00A76DE7">
      <w:headerReference w:type="default" r:id="rId12"/>
      <w:footerReference w:type="default" r:id="rId13"/>
      <w:pgSz w:w="11906" w:h="16838"/>
      <w:pgMar w:top="567" w:right="720" w:bottom="450" w:left="720" w:header="227" w:footer="22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2821C" w14:textId="77777777" w:rsidR="007F7887" w:rsidRDefault="007F7887">
      <w:r>
        <w:separator/>
      </w:r>
    </w:p>
  </w:endnote>
  <w:endnote w:type="continuationSeparator" w:id="0">
    <w:p w14:paraId="0B3FE7A5" w14:textId="77777777" w:rsidR="007F7887" w:rsidRDefault="007F78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ple Color Emoji">
    <w:altName w:val="Calibri"/>
    <w:charset w:val="00"/>
    <w:family w:val="auto"/>
    <w:pitch w:val="default"/>
  </w:font>
  <w:font w:name="標楷體">
    <w:altName w:val="宋体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4697D" w14:textId="0EAE63FB" w:rsidR="00A76DE7" w:rsidRDefault="002F666D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ptab w:relativeTo="margin" w:alignment="center" w:leader="none"/>
    </w:r>
    <w:r>
      <w:rPr>
        <w:rFonts w:ascii="Times New Roman" w:hAnsi="Times New Roman" w:cs="Times New Roman"/>
      </w:rPr>
      <w:t xml:space="preserve">Page </w:t>
    </w:r>
    <w:r>
      <w:rPr>
        <w:rFonts w:ascii="Times New Roman" w:hAnsi="Times New Roman" w:cs="Times New Roman"/>
      </w:rPr>
      <w:fldChar w:fldCharType="begin"/>
    </w:r>
    <w:r>
      <w:rPr>
        <w:rFonts w:ascii="Times New Roman" w:hAnsi="Times New Roman" w:cs="Times New Roman"/>
      </w:rPr>
      <w:instrText xml:space="preserve"> PAGE   \* MERGEFORMAT </w:instrText>
    </w:r>
    <w:r>
      <w:rPr>
        <w:rFonts w:ascii="Times New Roman" w:hAnsi="Times New Roman" w:cs="Times New Roman"/>
      </w:rPr>
      <w:fldChar w:fldCharType="separate"/>
    </w:r>
    <w:r w:rsidR="00EC1793">
      <w:rPr>
        <w:rFonts w:ascii="Times New Roman" w:hAnsi="Times New Roman" w:cs="Times New Roman"/>
        <w:noProof/>
      </w:rPr>
      <w:t>4</w:t>
    </w:r>
    <w:r>
      <w:rPr>
        <w:rFonts w:ascii="Times New Roman" w:hAnsi="Times New Roman" w:cs="Times New Roman"/>
      </w:rPr>
      <w:fldChar w:fldCharType="end"/>
    </w:r>
    <w:r>
      <w:rPr>
        <w:rFonts w:ascii="Times New Roman" w:hAnsi="Times New Roman" w:cs="Times New Roman"/>
      </w:rPr>
      <w:t xml:space="preserve"> of </w:t>
    </w:r>
    <w:r>
      <w:rPr>
        <w:rFonts w:ascii="Times New Roman" w:hAnsi="Times New Roman" w:cs="Times New Roman"/>
      </w:rPr>
      <w:fldChar w:fldCharType="begin"/>
    </w:r>
    <w:r>
      <w:rPr>
        <w:rFonts w:ascii="Times New Roman" w:hAnsi="Times New Roman" w:cs="Times New Roman"/>
      </w:rPr>
      <w:instrText xml:space="preserve"> NUMPAGES   \* MERGEFORMAT </w:instrText>
    </w:r>
    <w:r>
      <w:rPr>
        <w:rFonts w:ascii="Times New Roman" w:hAnsi="Times New Roman" w:cs="Times New Roman"/>
      </w:rPr>
      <w:fldChar w:fldCharType="separate"/>
    </w:r>
    <w:r w:rsidR="00EC1793">
      <w:rPr>
        <w:rFonts w:ascii="Times New Roman" w:hAnsi="Times New Roman" w:cs="Times New Roman"/>
        <w:noProof/>
      </w:rPr>
      <w:t>4</w:t>
    </w:r>
    <w:r>
      <w:rPr>
        <w:rFonts w:ascii="Times New Roman" w:hAnsi="Times New Roman" w:cs="Times New Roman"/>
      </w:rPr>
      <w:fldChar w:fldCharType="end"/>
    </w:r>
    <w:r>
      <w:rPr>
        <w:rFonts w:ascii="Times New Roman" w:hAnsi="Times New Roman" w:cs="Times New Roman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05193" w14:textId="77777777" w:rsidR="007F7887" w:rsidRDefault="007F7887">
      <w:r>
        <w:separator/>
      </w:r>
    </w:p>
  </w:footnote>
  <w:footnote w:type="continuationSeparator" w:id="0">
    <w:p w14:paraId="66EC65AA" w14:textId="77777777" w:rsidR="007F7887" w:rsidRDefault="007F78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09"/>
      <w:gridCol w:w="477"/>
      <w:gridCol w:w="6280"/>
    </w:tblGrid>
    <w:tr w:rsidR="00A76DE7" w14:paraId="255C95EF" w14:textId="77777777">
      <w:trPr>
        <w:cantSplit/>
        <w:trHeight w:val="283"/>
      </w:trPr>
      <w:tc>
        <w:tcPr>
          <w:tcW w:w="1722" w:type="pct"/>
          <w:vAlign w:val="center"/>
        </w:tcPr>
        <w:p w14:paraId="023BDE50" w14:textId="77777777" w:rsidR="00A76DE7" w:rsidRDefault="002F666D">
          <w:pPr>
            <w:pStyle w:val="Header"/>
            <w:wordWrap w:val="0"/>
            <w:rPr>
              <w:b/>
              <w:sz w:val="27"/>
              <w:szCs w:val="27"/>
            </w:rPr>
          </w:pPr>
          <w:r>
            <w:rPr>
              <w:b/>
              <w:noProof/>
              <w:sz w:val="27"/>
              <w:szCs w:val="27"/>
              <w:lang w:eastAsia="zh-CN"/>
            </w:rPr>
            <w:drawing>
              <wp:inline distT="0" distB="0" distL="0" distR="0" wp14:anchorId="5FD30EF1" wp14:editId="3EF12A9D">
                <wp:extent cx="2218055" cy="675640"/>
                <wp:effectExtent l="0" t="0" r="0" b="0"/>
                <wp:docPr id="8" name="圖片 3" descr="C:\Users\RAINIE~1\AppData\Local\Temp\notesC7A056\UM Logo ChiPtEng H_RGB_0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圖片 3" descr="C:\Users\RAINIE~1\AppData\Local\Temp\notesC7A056\UM Logo ChiPtEng H_RGB_0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867" t="18794" r="11664" b="2055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20114" cy="6768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3" w:type="pct"/>
        </w:tcPr>
        <w:p w14:paraId="4DCC5B68" w14:textId="77777777" w:rsidR="00A76DE7" w:rsidRDefault="00A76DE7">
          <w:pPr>
            <w:pStyle w:val="Header"/>
            <w:wordWrap w:val="0"/>
            <w:jc w:val="right"/>
            <w:rPr>
              <w:b/>
              <w:sz w:val="27"/>
              <w:szCs w:val="27"/>
            </w:rPr>
          </w:pPr>
        </w:p>
      </w:tc>
      <w:tc>
        <w:tcPr>
          <w:tcW w:w="3026" w:type="pct"/>
          <w:vAlign w:val="center"/>
        </w:tcPr>
        <w:p w14:paraId="33DB9567" w14:textId="77777777" w:rsidR="00A76DE7" w:rsidRDefault="002F666D">
          <w:pPr>
            <w:pStyle w:val="Header"/>
            <w:wordWrap w:val="0"/>
            <w:jc w:val="right"/>
            <w:rPr>
              <w:rFonts w:ascii="Times New Roman" w:eastAsia="標楷體" w:hAnsi="Times New Roman" w:cs="Times New Roman"/>
              <w:b/>
              <w:sz w:val="26"/>
              <w:szCs w:val="26"/>
            </w:rPr>
          </w:pPr>
          <w:r>
            <w:rPr>
              <w:rFonts w:ascii="Times New Roman" w:eastAsia="標楷體" w:hAnsi="Times New Roman" w:cs="Times New Roman"/>
              <w:b/>
              <w:sz w:val="26"/>
              <w:szCs w:val="26"/>
            </w:rPr>
            <w:t>蔡繼有書院</w:t>
          </w:r>
        </w:p>
        <w:p w14:paraId="09FF5B20" w14:textId="77777777" w:rsidR="00A76DE7" w:rsidRDefault="002F666D">
          <w:pPr>
            <w:pStyle w:val="Header"/>
            <w:wordWrap w:val="0"/>
            <w:jc w:val="right"/>
            <w:rPr>
              <w:rFonts w:ascii="Times New Roman" w:eastAsia="標楷體" w:hAnsi="Times New Roman" w:cs="Times New Roman"/>
              <w:b/>
              <w:sz w:val="26"/>
              <w:szCs w:val="26"/>
            </w:rPr>
          </w:pPr>
          <w:r>
            <w:rPr>
              <w:rFonts w:ascii="Times New Roman" w:eastAsia="標楷體" w:hAnsi="Times New Roman" w:cs="Times New Roman"/>
              <w:b/>
              <w:sz w:val="26"/>
              <w:szCs w:val="26"/>
            </w:rPr>
            <w:t>Choi Kai Yau College</w:t>
          </w:r>
        </w:p>
        <w:p w14:paraId="245791C6" w14:textId="77777777" w:rsidR="00A76DE7" w:rsidRDefault="002F666D">
          <w:pPr>
            <w:pStyle w:val="Header"/>
            <w:wordWrap w:val="0"/>
            <w:jc w:val="right"/>
            <w:rPr>
              <w:rFonts w:ascii="Times New Roman" w:eastAsia="標楷體" w:hAnsi="Times New Roman" w:cs="Times New Roman"/>
              <w:b/>
              <w:sz w:val="26"/>
              <w:szCs w:val="26"/>
            </w:rPr>
          </w:pPr>
          <w:r>
            <w:rPr>
              <w:rFonts w:ascii="Times New Roman" w:eastAsia="標楷體" w:hAnsi="Times New Roman" w:cs="Times New Roman" w:hint="eastAsia"/>
              <w:b/>
              <w:sz w:val="26"/>
              <w:szCs w:val="26"/>
            </w:rPr>
            <w:t>學生活動資助申請表</w:t>
          </w:r>
        </w:p>
        <w:p w14:paraId="4E8026C8" w14:textId="77777777" w:rsidR="00A76DE7" w:rsidRDefault="002F666D">
          <w:pPr>
            <w:pStyle w:val="Header"/>
            <w:wordWrap w:val="0"/>
            <w:jc w:val="right"/>
            <w:rPr>
              <w:rFonts w:eastAsia="標楷體"/>
              <w:b/>
              <w:sz w:val="27"/>
              <w:szCs w:val="27"/>
            </w:rPr>
          </w:pPr>
          <w:r>
            <w:rPr>
              <w:rFonts w:ascii="Times New Roman" w:eastAsia="標楷體" w:hAnsi="Times New Roman" w:cs="Times New Roman"/>
              <w:b/>
              <w:sz w:val="26"/>
              <w:szCs w:val="26"/>
            </w:rPr>
            <w:t xml:space="preserve">Student Activity </w:t>
          </w:r>
          <w:r>
            <w:rPr>
              <w:rFonts w:ascii="Times New Roman" w:eastAsia="SimSun" w:hAnsi="Times New Roman" w:cs="Times New Roman"/>
              <w:b/>
              <w:sz w:val="26"/>
              <w:szCs w:val="26"/>
              <w:lang w:eastAsia="zh-CN"/>
            </w:rPr>
            <w:t>Proposal</w:t>
          </w:r>
          <w:r>
            <w:rPr>
              <w:rFonts w:ascii="Times New Roman" w:eastAsia="標楷體" w:hAnsi="Times New Roman" w:cs="Times New Roman"/>
              <w:b/>
              <w:sz w:val="26"/>
              <w:szCs w:val="26"/>
            </w:rPr>
            <w:t xml:space="preserve"> Form</w:t>
          </w:r>
        </w:p>
      </w:tc>
    </w:tr>
  </w:tbl>
  <w:p w14:paraId="6BF0AC0B" w14:textId="77777777" w:rsidR="00A76DE7" w:rsidRDefault="00A76D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8106A"/>
    <w:multiLevelType w:val="hybridMultilevel"/>
    <w:tmpl w:val="C2CC8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E4A07"/>
    <w:multiLevelType w:val="multilevel"/>
    <w:tmpl w:val="120E4A07"/>
    <w:lvl w:ilvl="0">
      <w:start w:val="7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  <w:b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A25CDE"/>
    <w:multiLevelType w:val="hybridMultilevel"/>
    <w:tmpl w:val="EEE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7A43F7"/>
    <w:multiLevelType w:val="multilevel"/>
    <w:tmpl w:val="407A43F7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3E2480"/>
    <w:multiLevelType w:val="multilevel"/>
    <w:tmpl w:val="453E2480"/>
    <w:lvl w:ilvl="0">
      <w:start w:val="7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  <w:b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04E4B56"/>
    <w:multiLevelType w:val="multilevel"/>
    <w:tmpl w:val="604E4B56"/>
    <w:lvl w:ilvl="0">
      <w:start w:val="7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  <w:b/>
        <w:lang w:val="en-U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292F3D7"/>
    <w:multiLevelType w:val="singleLevel"/>
    <w:tmpl w:val="6292F3D7"/>
    <w:lvl w:ilvl="0">
      <w:start w:val="1"/>
      <w:numFmt w:val="decimal"/>
      <w:suff w:val="nothing"/>
      <w:lvlText w:val="%1."/>
      <w:lvlJc w:val="left"/>
    </w:lvl>
  </w:abstractNum>
  <w:abstractNum w:abstractNumId="7" w15:restartNumberingAfterBreak="0">
    <w:nsid w:val="6BA01C70"/>
    <w:multiLevelType w:val="multilevel"/>
    <w:tmpl w:val="6BA01C70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C96D04"/>
    <w:multiLevelType w:val="multilevel"/>
    <w:tmpl w:val="FE1C087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028601152">
    <w:abstractNumId w:val="4"/>
  </w:num>
  <w:num w:numId="2" w16cid:durableId="186984875">
    <w:abstractNumId w:val="5"/>
  </w:num>
  <w:num w:numId="3" w16cid:durableId="1102148166">
    <w:abstractNumId w:val="6"/>
  </w:num>
  <w:num w:numId="4" w16cid:durableId="1916697007">
    <w:abstractNumId w:val="1"/>
  </w:num>
  <w:num w:numId="5" w16cid:durableId="1141920510">
    <w:abstractNumId w:val="3"/>
  </w:num>
  <w:num w:numId="6" w16cid:durableId="904489883">
    <w:abstractNumId w:val="7"/>
  </w:num>
  <w:num w:numId="7" w16cid:durableId="456877881">
    <w:abstractNumId w:val="0"/>
  </w:num>
  <w:num w:numId="8" w16cid:durableId="1079908140">
    <w:abstractNumId w:val="2"/>
  </w:num>
  <w:num w:numId="9" w16cid:durableId="20286308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noPunctuationKerning/>
  <w:characterSpacingControl w:val="compressPunctuation"/>
  <w:hdrShapeDefaults>
    <o:shapedefaults v:ext="edit" spidmax="409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Tc1MTYxNjYyMDZW0lEKTi0uzszPAykwqQUAwJyj8SwAAAA="/>
  </w:docVars>
  <w:rsids>
    <w:rsidRoot w:val="00F20463"/>
    <w:rsid w:val="EFD6F7D5"/>
    <w:rsid w:val="00014401"/>
    <w:rsid w:val="00046EA2"/>
    <w:rsid w:val="000604A3"/>
    <w:rsid w:val="00071EE8"/>
    <w:rsid w:val="0007392D"/>
    <w:rsid w:val="00083C88"/>
    <w:rsid w:val="00096334"/>
    <w:rsid w:val="000A55A6"/>
    <w:rsid w:val="000B4B76"/>
    <w:rsid w:val="000B6331"/>
    <w:rsid w:val="000C2C87"/>
    <w:rsid w:val="000C3863"/>
    <w:rsid w:val="000D0C6A"/>
    <w:rsid w:val="000D4D56"/>
    <w:rsid w:val="000D51B3"/>
    <w:rsid w:val="000E346B"/>
    <w:rsid w:val="000E7800"/>
    <w:rsid w:val="000F0003"/>
    <w:rsid w:val="000F4350"/>
    <w:rsid w:val="001001E7"/>
    <w:rsid w:val="00107BBD"/>
    <w:rsid w:val="00132850"/>
    <w:rsid w:val="00132A18"/>
    <w:rsid w:val="00134F61"/>
    <w:rsid w:val="00137CB2"/>
    <w:rsid w:val="001465D7"/>
    <w:rsid w:val="001516AC"/>
    <w:rsid w:val="00151941"/>
    <w:rsid w:val="00172296"/>
    <w:rsid w:val="00174E44"/>
    <w:rsid w:val="001750C5"/>
    <w:rsid w:val="0018186A"/>
    <w:rsid w:val="00184186"/>
    <w:rsid w:val="0019451C"/>
    <w:rsid w:val="00194A35"/>
    <w:rsid w:val="0019576C"/>
    <w:rsid w:val="001A4816"/>
    <w:rsid w:val="001A6163"/>
    <w:rsid w:val="001B03FA"/>
    <w:rsid w:val="001B693B"/>
    <w:rsid w:val="001B6973"/>
    <w:rsid w:val="001B74ED"/>
    <w:rsid w:val="001C07E3"/>
    <w:rsid w:val="001C6278"/>
    <w:rsid w:val="001C6ECA"/>
    <w:rsid w:val="001D206D"/>
    <w:rsid w:val="001D30FF"/>
    <w:rsid w:val="001D7C29"/>
    <w:rsid w:val="001F38EB"/>
    <w:rsid w:val="001F6992"/>
    <w:rsid w:val="002003E2"/>
    <w:rsid w:val="00207688"/>
    <w:rsid w:val="00211535"/>
    <w:rsid w:val="00214665"/>
    <w:rsid w:val="002252CC"/>
    <w:rsid w:val="00234400"/>
    <w:rsid w:val="0024319D"/>
    <w:rsid w:val="00243945"/>
    <w:rsid w:val="00243F1C"/>
    <w:rsid w:val="00250293"/>
    <w:rsid w:val="00263A7C"/>
    <w:rsid w:val="00291925"/>
    <w:rsid w:val="00294475"/>
    <w:rsid w:val="002963B1"/>
    <w:rsid w:val="00296B27"/>
    <w:rsid w:val="002A1C83"/>
    <w:rsid w:val="002A6234"/>
    <w:rsid w:val="002B0E99"/>
    <w:rsid w:val="002C4188"/>
    <w:rsid w:val="002C54BA"/>
    <w:rsid w:val="002C7EDD"/>
    <w:rsid w:val="002D0B7F"/>
    <w:rsid w:val="002D20C8"/>
    <w:rsid w:val="002D3E3B"/>
    <w:rsid w:val="002D624B"/>
    <w:rsid w:val="002D7F6B"/>
    <w:rsid w:val="002E1D4C"/>
    <w:rsid w:val="002E31D8"/>
    <w:rsid w:val="002F666D"/>
    <w:rsid w:val="00300433"/>
    <w:rsid w:val="00307E7C"/>
    <w:rsid w:val="00312D0B"/>
    <w:rsid w:val="00322AD7"/>
    <w:rsid w:val="00323382"/>
    <w:rsid w:val="00331C2C"/>
    <w:rsid w:val="00340CE2"/>
    <w:rsid w:val="00342FF1"/>
    <w:rsid w:val="003511FE"/>
    <w:rsid w:val="003512B1"/>
    <w:rsid w:val="00357718"/>
    <w:rsid w:val="00361ECD"/>
    <w:rsid w:val="00365681"/>
    <w:rsid w:val="00374FD7"/>
    <w:rsid w:val="00381A79"/>
    <w:rsid w:val="00382FE2"/>
    <w:rsid w:val="003963D9"/>
    <w:rsid w:val="003A350D"/>
    <w:rsid w:val="003A6782"/>
    <w:rsid w:val="003B226E"/>
    <w:rsid w:val="003B3715"/>
    <w:rsid w:val="003B47CF"/>
    <w:rsid w:val="003B67CD"/>
    <w:rsid w:val="003C3CB9"/>
    <w:rsid w:val="003D7501"/>
    <w:rsid w:val="003E2900"/>
    <w:rsid w:val="003F0754"/>
    <w:rsid w:val="00400823"/>
    <w:rsid w:val="004034CB"/>
    <w:rsid w:val="00404217"/>
    <w:rsid w:val="00411A9D"/>
    <w:rsid w:val="00417C32"/>
    <w:rsid w:val="00421D8F"/>
    <w:rsid w:val="00430933"/>
    <w:rsid w:val="00431539"/>
    <w:rsid w:val="0044647E"/>
    <w:rsid w:val="00454816"/>
    <w:rsid w:val="00455D2E"/>
    <w:rsid w:val="00463001"/>
    <w:rsid w:val="004658F0"/>
    <w:rsid w:val="004674C0"/>
    <w:rsid w:val="00477FED"/>
    <w:rsid w:val="004A3F82"/>
    <w:rsid w:val="004B0DD9"/>
    <w:rsid w:val="004B5857"/>
    <w:rsid w:val="004C0E38"/>
    <w:rsid w:val="004C17B2"/>
    <w:rsid w:val="004D48F5"/>
    <w:rsid w:val="004E0CDF"/>
    <w:rsid w:val="004E204F"/>
    <w:rsid w:val="004F32D4"/>
    <w:rsid w:val="004F4B01"/>
    <w:rsid w:val="0050085B"/>
    <w:rsid w:val="00532BF2"/>
    <w:rsid w:val="00532CDB"/>
    <w:rsid w:val="005357BF"/>
    <w:rsid w:val="005438DE"/>
    <w:rsid w:val="00545755"/>
    <w:rsid w:val="005472E8"/>
    <w:rsid w:val="005510ED"/>
    <w:rsid w:val="00551515"/>
    <w:rsid w:val="005542FC"/>
    <w:rsid w:val="00557DBB"/>
    <w:rsid w:val="00563F03"/>
    <w:rsid w:val="00566782"/>
    <w:rsid w:val="0057045A"/>
    <w:rsid w:val="00573321"/>
    <w:rsid w:val="00573CE1"/>
    <w:rsid w:val="00574BFD"/>
    <w:rsid w:val="00582486"/>
    <w:rsid w:val="0059140E"/>
    <w:rsid w:val="00591EE8"/>
    <w:rsid w:val="00596C7D"/>
    <w:rsid w:val="00597562"/>
    <w:rsid w:val="00597FBB"/>
    <w:rsid w:val="005B0609"/>
    <w:rsid w:val="005B2D2A"/>
    <w:rsid w:val="005B30FC"/>
    <w:rsid w:val="005B31A1"/>
    <w:rsid w:val="005B3579"/>
    <w:rsid w:val="005C4194"/>
    <w:rsid w:val="005C5188"/>
    <w:rsid w:val="005D2FB2"/>
    <w:rsid w:val="005D3992"/>
    <w:rsid w:val="005D4BD2"/>
    <w:rsid w:val="005D51A6"/>
    <w:rsid w:val="005E1F8F"/>
    <w:rsid w:val="005E2E5D"/>
    <w:rsid w:val="005E6E84"/>
    <w:rsid w:val="005F1166"/>
    <w:rsid w:val="005F3F17"/>
    <w:rsid w:val="005F5ADE"/>
    <w:rsid w:val="005F6155"/>
    <w:rsid w:val="00600C3E"/>
    <w:rsid w:val="00601ADD"/>
    <w:rsid w:val="00603466"/>
    <w:rsid w:val="00603A2F"/>
    <w:rsid w:val="006203DA"/>
    <w:rsid w:val="006231AC"/>
    <w:rsid w:val="00630DF3"/>
    <w:rsid w:val="00635FDF"/>
    <w:rsid w:val="006377A7"/>
    <w:rsid w:val="006456F7"/>
    <w:rsid w:val="00650E14"/>
    <w:rsid w:val="00654483"/>
    <w:rsid w:val="00661EC0"/>
    <w:rsid w:val="00664D27"/>
    <w:rsid w:val="006778CC"/>
    <w:rsid w:val="00683D08"/>
    <w:rsid w:val="00684881"/>
    <w:rsid w:val="00690CD9"/>
    <w:rsid w:val="006B5AE0"/>
    <w:rsid w:val="006C0655"/>
    <w:rsid w:val="006C2BA2"/>
    <w:rsid w:val="006E6FD8"/>
    <w:rsid w:val="006F010B"/>
    <w:rsid w:val="00704D03"/>
    <w:rsid w:val="00716C16"/>
    <w:rsid w:val="0072491E"/>
    <w:rsid w:val="00731470"/>
    <w:rsid w:val="00737089"/>
    <w:rsid w:val="0074734A"/>
    <w:rsid w:val="007542F1"/>
    <w:rsid w:val="00754A48"/>
    <w:rsid w:val="00756CD5"/>
    <w:rsid w:val="00762FF0"/>
    <w:rsid w:val="00763547"/>
    <w:rsid w:val="0077048B"/>
    <w:rsid w:val="007709B4"/>
    <w:rsid w:val="00793ABF"/>
    <w:rsid w:val="007C0F0F"/>
    <w:rsid w:val="007C6FCA"/>
    <w:rsid w:val="007D1657"/>
    <w:rsid w:val="007D186A"/>
    <w:rsid w:val="007D4FB1"/>
    <w:rsid w:val="007D79DB"/>
    <w:rsid w:val="007E6716"/>
    <w:rsid w:val="007E6F67"/>
    <w:rsid w:val="007F7887"/>
    <w:rsid w:val="00803486"/>
    <w:rsid w:val="008162A9"/>
    <w:rsid w:val="0082061E"/>
    <w:rsid w:val="008227B0"/>
    <w:rsid w:val="0083143A"/>
    <w:rsid w:val="00832957"/>
    <w:rsid w:val="00834846"/>
    <w:rsid w:val="00851962"/>
    <w:rsid w:val="008655DC"/>
    <w:rsid w:val="008708F8"/>
    <w:rsid w:val="0087138C"/>
    <w:rsid w:val="008738BE"/>
    <w:rsid w:val="008740E4"/>
    <w:rsid w:val="00876134"/>
    <w:rsid w:val="00884336"/>
    <w:rsid w:val="008938E8"/>
    <w:rsid w:val="0089465A"/>
    <w:rsid w:val="008A37D2"/>
    <w:rsid w:val="008A7FF0"/>
    <w:rsid w:val="008B0C94"/>
    <w:rsid w:val="008C047B"/>
    <w:rsid w:val="008C1007"/>
    <w:rsid w:val="008C4A82"/>
    <w:rsid w:val="008D384B"/>
    <w:rsid w:val="008D4A64"/>
    <w:rsid w:val="008E0848"/>
    <w:rsid w:val="008E198E"/>
    <w:rsid w:val="008F13DF"/>
    <w:rsid w:val="008F5061"/>
    <w:rsid w:val="008F5FB3"/>
    <w:rsid w:val="00901385"/>
    <w:rsid w:val="00910012"/>
    <w:rsid w:val="00910B0E"/>
    <w:rsid w:val="009127A0"/>
    <w:rsid w:val="0092235B"/>
    <w:rsid w:val="00927374"/>
    <w:rsid w:val="00932F64"/>
    <w:rsid w:val="00933317"/>
    <w:rsid w:val="009442DC"/>
    <w:rsid w:val="00947C56"/>
    <w:rsid w:val="00960863"/>
    <w:rsid w:val="00962218"/>
    <w:rsid w:val="00966CD8"/>
    <w:rsid w:val="009721C7"/>
    <w:rsid w:val="0097738C"/>
    <w:rsid w:val="009812AA"/>
    <w:rsid w:val="00996783"/>
    <w:rsid w:val="009A6F21"/>
    <w:rsid w:val="009B61D1"/>
    <w:rsid w:val="009C2F61"/>
    <w:rsid w:val="009C53D0"/>
    <w:rsid w:val="009C6738"/>
    <w:rsid w:val="009D501D"/>
    <w:rsid w:val="009E093E"/>
    <w:rsid w:val="009E252C"/>
    <w:rsid w:val="009E4594"/>
    <w:rsid w:val="009E5DF7"/>
    <w:rsid w:val="00A01854"/>
    <w:rsid w:val="00A01D54"/>
    <w:rsid w:val="00A02A80"/>
    <w:rsid w:val="00A10EFE"/>
    <w:rsid w:val="00A2111F"/>
    <w:rsid w:val="00A22FEF"/>
    <w:rsid w:val="00A23B86"/>
    <w:rsid w:val="00A3659D"/>
    <w:rsid w:val="00A54363"/>
    <w:rsid w:val="00A671F3"/>
    <w:rsid w:val="00A76DE7"/>
    <w:rsid w:val="00A917E2"/>
    <w:rsid w:val="00A96577"/>
    <w:rsid w:val="00A97FE8"/>
    <w:rsid w:val="00AA7980"/>
    <w:rsid w:val="00AB3250"/>
    <w:rsid w:val="00AB3935"/>
    <w:rsid w:val="00AB3DD1"/>
    <w:rsid w:val="00AB6865"/>
    <w:rsid w:val="00AD062F"/>
    <w:rsid w:val="00AD25B4"/>
    <w:rsid w:val="00AD2C69"/>
    <w:rsid w:val="00AD5DF4"/>
    <w:rsid w:val="00AE6219"/>
    <w:rsid w:val="00AF7BB0"/>
    <w:rsid w:val="00B00D2A"/>
    <w:rsid w:val="00B274AD"/>
    <w:rsid w:val="00B30B34"/>
    <w:rsid w:val="00B43260"/>
    <w:rsid w:val="00B45043"/>
    <w:rsid w:val="00B55D8F"/>
    <w:rsid w:val="00B57249"/>
    <w:rsid w:val="00B6017E"/>
    <w:rsid w:val="00B64EFF"/>
    <w:rsid w:val="00B65727"/>
    <w:rsid w:val="00B667D1"/>
    <w:rsid w:val="00B70698"/>
    <w:rsid w:val="00B75AB2"/>
    <w:rsid w:val="00B76B4A"/>
    <w:rsid w:val="00B87E58"/>
    <w:rsid w:val="00B915F6"/>
    <w:rsid w:val="00BA0A4A"/>
    <w:rsid w:val="00BA0C38"/>
    <w:rsid w:val="00BB3DE8"/>
    <w:rsid w:val="00BB480C"/>
    <w:rsid w:val="00BD03D1"/>
    <w:rsid w:val="00BD4C64"/>
    <w:rsid w:val="00BE4A66"/>
    <w:rsid w:val="00BE7F2D"/>
    <w:rsid w:val="00BF09D2"/>
    <w:rsid w:val="00C02F96"/>
    <w:rsid w:val="00C23797"/>
    <w:rsid w:val="00C25A8B"/>
    <w:rsid w:val="00C308F3"/>
    <w:rsid w:val="00C32870"/>
    <w:rsid w:val="00C402AB"/>
    <w:rsid w:val="00C55847"/>
    <w:rsid w:val="00C565AE"/>
    <w:rsid w:val="00C569C6"/>
    <w:rsid w:val="00C63E07"/>
    <w:rsid w:val="00C66DAF"/>
    <w:rsid w:val="00C70B16"/>
    <w:rsid w:val="00C72B34"/>
    <w:rsid w:val="00C91FEF"/>
    <w:rsid w:val="00C925D3"/>
    <w:rsid w:val="00CA128C"/>
    <w:rsid w:val="00CA306C"/>
    <w:rsid w:val="00CA5BA5"/>
    <w:rsid w:val="00CB379E"/>
    <w:rsid w:val="00CB477E"/>
    <w:rsid w:val="00CB49A4"/>
    <w:rsid w:val="00CC1D4C"/>
    <w:rsid w:val="00CD528F"/>
    <w:rsid w:val="00CD7094"/>
    <w:rsid w:val="00CE1326"/>
    <w:rsid w:val="00CE19F2"/>
    <w:rsid w:val="00CE53BD"/>
    <w:rsid w:val="00CF1F02"/>
    <w:rsid w:val="00CF2D49"/>
    <w:rsid w:val="00CF4191"/>
    <w:rsid w:val="00CF7FA8"/>
    <w:rsid w:val="00D05C64"/>
    <w:rsid w:val="00D12C81"/>
    <w:rsid w:val="00D21AD5"/>
    <w:rsid w:val="00D23871"/>
    <w:rsid w:val="00D249AC"/>
    <w:rsid w:val="00D27953"/>
    <w:rsid w:val="00D313BC"/>
    <w:rsid w:val="00D316AC"/>
    <w:rsid w:val="00D31DC5"/>
    <w:rsid w:val="00D320F9"/>
    <w:rsid w:val="00D416FE"/>
    <w:rsid w:val="00D43515"/>
    <w:rsid w:val="00D512BA"/>
    <w:rsid w:val="00D51478"/>
    <w:rsid w:val="00D52DFC"/>
    <w:rsid w:val="00D532CB"/>
    <w:rsid w:val="00D573A3"/>
    <w:rsid w:val="00D655B5"/>
    <w:rsid w:val="00D72267"/>
    <w:rsid w:val="00D94FBF"/>
    <w:rsid w:val="00DA4142"/>
    <w:rsid w:val="00DA5192"/>
    <w:rsid w:val="00DB2D54"/>
    <w:rsid w:val="00DB764C"/>
    <w:rsid w:val="00DD1A40"/>
    <w:rsid w:val="00DF0625"/>
    <w:rsid w:val="00DF3E3B"/>
    <w:rsid w:val="00E019B1"/>
    <w:rsid w:val="00E07A16"/>
    <w:rsid w:val="00E2509F"/>
    <w:rsid w:val="00E25F3F"/>
    <w:rsid w:val="00E31079"/>
    <w:rsid w:val="00E41830"/>
    <w:rsid w:val="00E51E29"/>
    <w:rsid w:val="00E53D9B"/>
    <w:rsid w:val="00E5703E"/>
    <w:rsid w:val="00E65D50"/>
    <w:rsid w:val="00E761B2"/>
    <w:rsid w:val="00E7680C"/>
    <w:rsid w:val="00E807E5"/>
    <w:rsid w:val="00E86517"/>
    <w:rsid w:val="00E9746D"/>
    <w:rsid w:val="00EA420A"/>
    <w:rsid w:val="00EA7670"/>
    <w:rsid w:val="00EB30D7"/>
    <w:rsid w:val="00EB5B77"/>
    <w:rsid w:val="00EB5E0F"/>
    <w:rsid w:val="00EC1793"/>
    <w:rsid w:val="00EC3141"/>
    <w:rsid w:val="00EC6BB0"/>
    <w:rsid w:val="00F03C7B"/>
    <w:rsid w:val="00F10B87"/>
    <w:rsid w:val="00F141E1"/>
    <w:rsid w:val="00F20463"/>
    <w:rsid w:val="00F2234E"/>
    <w:rsid w:val="00F25EF8"/>
    <w:rsid w:val="00F51F3A"/>
    <w:rsid w:val="00F53ED7"/>
    <w:rsid w:val="00F55304"/>
    <w:rsid w:val="00F74552"/>
    <w:rsid w:val="00F80BBD"/>
    <w:rsid w:val="00F906E8"/>
    <w:rsid w:val="00F96F45"/>
    <w:rsid w:val="00FA29CA"/>
    <w:rsid w:val="00FB4256"/>
    <w:rsid w:val="00FC0C01"/>
    <w:rsid w:val="00FC1753"/>
    <w:rsid w:val="00FD0905"/>
    <w:rsid w:val="00FD3E8E"/>
    <w:rsid w:val="00FD7FE8"/>
    <w:rsid w:val="00FE09EC"/>
    <w:rsid w:val="00FE139E"/>
    <w:rsid w:val="00FE6E41"/>
    <w:rsid w:val="00FF04B1"/>
    <w:rsid w:val="00FF25B4"/>
    <w:rsid w:val="00FF7D18"/>
    <w:rsid w:val="7DFC3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721CB818"/>
  <w15:docId w15:val="{262E2521-6A50-46E9-88FA-D30B16E0A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Theme="minorHAnsi" w:eastAsiaTheme="minorEastAsia" w:hAnsiTheme="minorHAnsi" w:cstheme="minorBidi"/>
      <w:kern w:val="2"/>
      <w:sz w:val="24"/>
      <w:szCs w:val="2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pPr>
      <w:snapToGrid w:val="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Chars="200" w:left="480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Theme="majorHAnsi" w:eastAsiaTheme="majorEastAsia" w:hAnsiTheme="majorHAnsi" w:cstheme="majorBid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1">
    <w:name w:val="樣式1"/>
    <w:basedOn w:val="DefaultParagraphFont"/>
    <w:uiPriority w:val="1"/>
    <w:qFormat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7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F0DB47CC89764995C0C3C583D3EC0B" ma:contentTypeVersion="4" ma:contentTypeDescription="Create a new document." ma:contentTypeScope="" ma:versionID="ac1c0e325ebf8fb15983444fd9f9b5a8">
  <xsd:schema xmlns:xsd="http://www.w3.org/2001/XMLSchema" xmlns:xs="http://www.w3.org/2001/XMLSchema" xmlns:p="http://schemas.microsoft.com/office/2006/metadata/properties" xmlns:ns3="37be3eaa-9323-4dff-9910-3d17622cec01" targetNamespace="http://schemas.microsoft.com/office/2006/metadata/properties" ma:root="true" ma:fieldsID="3137475d9de1c8c64cc559390f744490" ns3:_="">
    <xsd:import namespace="37be3eaa-9323-4dff-9910-3d17622cec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be3eaa-9323-4dff-9910-3d17622cec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3F19ED-01E7-46A5-9185-F9E0501B05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63B95190-FF73-4ED9-82A3-F385CD352B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be3eaa-9323-4dff-9910-3d17622cec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2F564B-DCAD-4DB5-847E-675A8F8111E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FE2D704-C6F2-4E34-BE7A-6B2712D887AE}">
  <ds:schemaRefs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37be3eaa-9323-4dff-9910-3d17622cec01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94</Words>
  <Characters>2248</Characters>
  <Application>Microsoft Office Word</Application>
  <DocSecurity>0</DocSecurity>
  <Lines>18</Lines>
  <Paragraphs>5</Paragraphs>
  <ScaleCrop>false</ScaleCrop>
  <Company>UM</Company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Activities</dc:title>
  <dc:creator>pochauvong</dc:creator>
  <cp:lastModifiedBy>chloeieong</cp:lastModifiedBy>
  <cp:revision>2</cp:revision>
  <cp:lastPrinted>2016-02-19T02:27:00Z</cp:lastPrinted>
  <dcterms:created xsi:type="dcterms:W3CDTF">2024-02-08T08:26:00Z</dcterms:created>
  <dcterms:modified xsi:type="dcterms:W3CDTF">2024-02-08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F0DB47CC89764995C0C3C583D3EC0B</vt:lpwstr>
  </property>
  <property fmtid="{D5CDD505-2E9C-101B-9397-08002B2CF9AE}" pid="3" name="KSOProductBuildVer">
    <vt:lpwstr>1028-4.6.1.7467</vt:lpwstr>
  </property>
  <property fmtid="{D5CDD505-2E9C-101B-9397-08002B2CF9AE}" pid="4" name="ICV">
    <vt:lpwstr>1194C29CF8650C3C6F828E646E6CBACE</vt:lpwstr>
  </property>
</Properties>
</file>